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654E3" w14:textId="18E25D3A" w:rsidR="00570955" w:rsidRDefault="00CF537F">
      <w:pPr>
        <w:pStyle w:val="Title"/>
      </w:pPr>
      <w:r>
        <w:t>Skills</w:t>
      </w:r>
    </w:p>
    <w:p w14:paraId="7F75A9A6" w14:textId="5FFA3F5C" w:rsidR="001B0D36" w:rsidRPr="001B0D36" w:rsidRDefault="001B0D36" w:rsidP="001B0D36">
      <w:pPr>
        <w:pStyle w:val="Heading1"/>
      </w:pPr>
      <w:r w:rsidRPr="00CF537F">
        <w:t>Power System Analysis</w:t>
      </w:r>
    </w:p>
    <w:tbl>
      <w:tblPr>
        <w:tblW w:w="6106" w:type="dxa"/>
        <w:tblInd w:w="108" w:type="dxa"/>
        <w:tblLook w:val="04A0" w:firstRow="1" w:lastRow="0" w:firstColumn="1" w:lastColumn="0" w:noHBand="0" w:noVBand="1"/>
      </w:tblPr>
      <w:tblGrid>
        <w:gridCol w:w="2737"/>
        <w:gridCol w:w="717"/>
        <w:gridCol w:w="1935"/>
        <w:gridCol w:w="717"/>
      </w:tblGrid>
      <w:tr w:rsidR="00CF537F" w:rsidRPr="00CF537F" w14:paraId="7C8CB166" w14:textId="77777777" w:rsidTr="001B0D36">
        <w:trPr>
          <w:trHeight w:val="840"/>
        </w:trPr>
        <w:tc>
          <w:tcPr>
            <w:tcW w:w="27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F0E996D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nalysis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vAlign w:val="center"/>
            <w:hideMark/>
          </w:tcPr>
          <w:p w14:paraId="2E20CA3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AFA2467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nalysis tool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vAlign w:val="center"/>
            <w:hideMark/>
          </w:tcPr>
          <w:p w14:paraId="2953526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CF537F" w:rsidRPr="00CF537F" w14:paraId="4545ED4B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E858C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Flow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6307D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F0314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SCAD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F5DDAB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7D03C4E2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D3FF9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Optimal Power Flow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BF23F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93CF8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imens PSS/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4C704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254BD49D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5098A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DC load Calc.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BBB4B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CDCA7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ETAP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9B32E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74B5ECBB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849E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armonic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7E59B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0381C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KM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56AF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00A4AAC7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7C224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Quality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F8A77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FB13B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GEM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TARA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EDF2E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CF537F" w:rsidRPr="00CF537F" w14:paraId="3D828641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8373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ient Stability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ADED2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2F92D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SPE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E19D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CF537F" w:rsidRPr="00CF537F" w14:paraId="0A0C2C0A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53F15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Voltage Stability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1EFCD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99040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YM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F95A2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06CF39E9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23A5A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hort Circuit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54372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94175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itachi GRIDVIEW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D1058F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CF537F" w:rsidRPr="00CF537F" w14:paraId="6BC69C07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D55F7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otor Start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7D904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D6B0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imulink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A0FAE9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2C8FACE1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C9B2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Arc Flash Hazard NFPA 70E 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8DC2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23B0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LEXO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FF4F3E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CF537F" w:rsidRPr="00CF537F" w14:paraId="64667226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805C9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rc Flash Hazard IEE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2C5E3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E7573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itachi PROMOD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4C8A68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2.5</w:t>
            </w:r>
          </w:p>
        </w:tc>
      </w:tr>
      <w:tr w:rsidR="00CF537F" w:rsidRPr="00CF537F" w14:paraId="348DC493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608C0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Voltage Drop Calc.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A8BA3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BB68A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E PSLF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26D387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DF10E2" w:rsidRPr="00CF537F" w14:paraId="1F0AE81D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8B4811" w14:textId="065E9A7C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active Power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587EA8" w14:textId="76594D54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FFBBA3" w14:textId="6E79A209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AP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1CE366E" w14:textId="4B4A1C78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DF10E2" w:rsidRPr="00CF537F" w14:paraId="44B147DB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030FAD" w14:textId="5AF877E4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eneration Interconnectio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7D4FCA" w14:textId="091C40B8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6AE075" w14:textId="631F3E6C" w:rsidR="00DF10E2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Easypower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F31CDCE" w14:textId="40AA94D8" w:rsidR="00DF10E2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DF10E2" w:rsidRPr="00CF537F" w14:paraId="7E7F2E60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BB0FC6" w14:textId="1BEB92FC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mission Plann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58E6A3" w14:textId="3772939B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94CE8A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athpower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C43703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DF10E2" w:rsidRPr="00CF537F" w14:paraId="4523EF56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23133B" w14:textId="419574C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mand Respons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A5B01A" w14:textId="1DADDD79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19E0D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F932EF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10E2" w:rsidRPr="00CF537F" w14:paraId="1A169074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A1A178" w14:textId="32162301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Unit Commitment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BC294C" w14:textId="1649B21C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924FE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5D230E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10E2" w:rsidRPr="00CF537F" w14:paraId="1BACED81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B066BD" w14:textId="2442A05C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Generation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tirment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624E22" w14:textId="2B0EA823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C305D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B83A9A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10E2" w:rsidRPr="00CF537F" w14:paraId="6A8298EA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20333F" w14:textId="6C5521D3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Load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Forcasting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5AD95E" w14:textId="18FF9710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1D10E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CDBAC3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10E2" w:rsidRPr="00CF537F" w14:paraId="1ECB29C8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312D30" w14:textId="2052FA96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Market Analysi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9F5EA9" w14:textId="2A6401B1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F332A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5AADD2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10E2" w:rsidRPr="00CF537F" w14:paraId="1BA2D422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0EA4FC" w14:textId="59A1BBCA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iability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DC54C1" w14:textId="2CAE2214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C37AC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E086DF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10E2" w:rsidRPr="00CF537F" w14:paraId="13F3B930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B0DBE4" w14:textId="2F5E301C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icrogrid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F094DE" w14:textId="4B6869A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BD6B9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B95B63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10E2" w:rsidRPr="00CF537F" w14:paraId="1E3147BC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142036" w14:textId="7FAA1071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tingecy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Analysi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246CD2" w14:textId="3A45CB04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F666B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B8DE35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10E2" w:rsidRPr="00CF537F" w14:paraId="79FF03DD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99BEC7" w14:textId="228A3DFC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EV integratio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38BD13" w14:textId="2C78A4BF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A4124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61E79B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10E2" w:rsidRPr="00CF537F" w14:paraId="7818DA7D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443E54" w14:textId="2B54EFB5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gram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ERC  Compliance</w:t>
            </w:r>
            <w:proofErr w:type="gram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17FEE6" w14:textId="747CAEB2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A83FD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C650DB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10E2" w:rsidRPr="00CF537F" w14:paraId="4A906A92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82F40E" w14:textId="6E46C87D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ACTS Device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D9A6A8" w14:textId="2C865DEB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B78B0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B1C2F0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10E2" w:rsidRPr="00CF537F" w14:paraId="31F89619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5546C5" w14:textId="39CDD99D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newables Integratio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88C456" w14:textId="29221C53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1101B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338EC4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8AEEB96" w14:textId="0F700E73" w:rsidR="001B0D36" w:rsidRDefault="001B0D36" w:rsidP="001B0D36">
      <w:pPr>
        <w:pStyle w:val="Heading1"/>
      </w:pPr>
      <w:r>
        <w:t>Power System Desing</w:t>
      </w:r>
    </w:p>
    <w:tbl>
      <w:tblPr>
        <w:tblW w:w="7147" w:type="dxa"/>
        <w:tblInd w:w="113" w:type="dxa"/>
        <w:tblLook w:val="04A0" w:firstRow="1" w:lastRow="0" w:firstColumn="1" w:lastColumn="0" w:noHBand="0" w:noVBand="1"/>
      </w:tblPr>
      <w:tblGrid>
        <w:gridCol w:w="4372"/>
        <w:gridCol w:w="717"/>
        <w:gridCol w:w="1341"/>
        <w:gridCol w:w="717"/>
      </w:tblGrid>
      <w:tr w:rsidR="00CF537F" w:rsidRPr="00CF537F" w14:paraId="494B9A96" w14:textId="77777777" w:rsidTr="005A6DF3">
        <w:trPr>
          <w:trHeight w:val="84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70AD47"/>
            <w:noWrap/>
            <w:vAlign w:val="bottom"/>
            <w:hideMark/>
          </w:tcPr>
          <w:p w14:paraId="54D30819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70AD47"/>
            <w:vAlign w:val="center"/>
            <w:hideMark/>
          </w:tcPr>
          <w:p w14:paraId="3EEA909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70AD47"/>
            <w:noWrap/>
            <w:vAlign w:val="bottom"/>
            <w:hideMark/>
          </w:tcPr>
          <w:p w14:paraId="47B97461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sign tool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70AD47"/>
            <w:vAlign w:val="center"/>
            <w:hideMark/>
          </w:tcPr>
          <w:p w14:paraId="30B27552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CF537F" w:rsidRPr="00CF537F" w14:paraId="1479DE5B" w14:textId="77777777" w:rsidTr="005A6DF3">
        <w:trPr>
          <w:trHeight w:val="280"/>
        </w:trPr>
        <w:tc>
          <w:tcPr>
            <w:tcW w:w="43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6577D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rafting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73EEF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63FA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utoCAD LT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4A1A3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51CA7A20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4115E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 xml:space="preserve">Lightning Protection Design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Emperical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Method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B017E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4F70C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LS-CADD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64AA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CF537F" w:rsidRPr="00CF537F" w14:paraId="016507BD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C03D3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ightning Protection Design Rolling Spher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BAC90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7F444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vit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2BA62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CF537F" w:rsidRPr="00CF537F" w14:paraId="7E196A3E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691BD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Schematic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1BC5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3B2FB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luebeam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6272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3250FEB3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DD39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C Schematic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C416C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68ABA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icrostation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4C7C8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CF537F" w:rsidRPr="00CF537F" w14:paraId="13421D09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7F7F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Wiring Diagram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07787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643B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VSyst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1B7B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CF537F" w:rsidRPr="00CF537F" w14:paraId="5BE00B67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09A2A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duit Fill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72A6E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38A64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MSOL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0DC4C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CF537F" w:rsidRPr="00CF537F" w14:paraId="75D2293C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24650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ushing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03803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1B9D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ialux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30C0D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CF537F" w:rsidRPr="00CF537F" w14:paraId="777FAC6B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4CCD3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nsulation Coordinatio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26F06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5A381C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X Routing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27589F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2939AF" w:rsidRPr="00CF537F" w14:paraId="778730B4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108383" w14:textId="27B716EF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ighting Des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91F25B" w14:textId="35F79AE1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D0B8EFC" w14:textId="70ADA1DE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</w:t>
            </w:r>
            <w:r w:rsidR="00517471">
              <w:rPr>
                <w:rFonts w:ascii="Times New Roman" w:eastAsia="Times New Roman" w:hAnsi="Times New Roman" w:cs="Times New Roman"/>
                <w:color w:val="000000"/>
              </w:rPr>
              <w:t>TABS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F793230" w14:textId="5027AE38" w:rsidR="002939AF" w:rsidRPr="00CF537F" w:rsidRDefault="00517471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2939AF" w:rsidRPr="00CF537F" w14:paraId="12BDDF28" w14:textId="77777777" w:rsidTr="002939AF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066AD8" w14:textId="76FD6B39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anel Front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3DE8EA" w14:textId="730760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D2A01" w14:textId="777777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14FC4" w14:textId="7777777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39AF" w:rsidRPr="00CF537F" w14:paraId="464CA9BE" w14:textId="77777777" w:rsidTr="002939AF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26C9EA" w14:textId="7D0CB1AF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urge Arrester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1CDB52" w14:textId="6B097B89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68CF0" w14:textId="777777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9BD36" w14:textId="7777777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39AF" w:rsidRPr="00CF537F" w14:paraId="1C5BE77A" w14:textId="77777777" w:rsidTr="002939AF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18B1DF" w14:textId="65D52570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CADA and Com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6C754D" w14:textId="3D0A1E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CFB23" w14:textId="777777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B6AC6" w14:textId="7777777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39AF" w:rsidRPr="00CF537F" w14:paraId="1CFF2DB6" w14:textId="77777777" w:rsidTr="002939AF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CBF9FB" w14:textId="483FA0D5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duit Pla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41D0AD" w14:textId="4C09F0E8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F430E" w14:textId="777777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C517D" w14:textId="7777777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39AF" w:rsidRPr="00CF537F" w14:paraId="50E8775C" w14:textId="77777777" w:rsidTr="002939AF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8957FE" w14:textId="346BD2D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CADA Cod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015995" w14:textId="278464CA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66658" w14:textId="777777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1272B" w14:textId="7777777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39AF" w:rsidRPr="00CF537F" w14:paraId="5C473756" w14:textId="77777777" w:rsidTr="002939AF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37DCFE" w14:textId="1D1B5554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Transformer Siz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25A436" w14:textId="3CA536FB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97E57" w14:textId="777777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0A2EE" w14:textId="7777777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39AF" w:rsidRPr="00CF537F" w14:paraId="4A4CE6F1" w14:textId="77777777" w:rsidTr="002939AF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22C4E5" w14:textId="293B0F41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ubstation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E8592F" w14:textId="59C502CF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251AB" w14:textId="777777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3CEAF" w14:textId="7777777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39AF" w:rsidRPr="00CF537F" w14:paraId="6049BC85" w14:textId="77777777" w:rsidTr="002939AF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447D74" w14:textId="7609A300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ay Coordinatio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8D6CB5" w14:textId="6ABF351A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043FB" w14:textId="777777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CD810" w14:textId="7777777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39AF" w:rsidRPr="00CF537F" w14:paraId="40F29B87" w14:textId="77777777" w:rsidTr="002939AF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D22AF0" w14:textId="44651B42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ESS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C5ECE4" w14:textId="75D393A2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DA70A" w14:textId="777777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E1E07" w14:textId="7777777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39AF" w:rsidRPr="00CF537F" w14:paraId="3464BCCF" w14:textId="77777777" w:rsidTr="002939AF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457198" w14:textId="50D393D4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withyard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23AF1C" w14:textId="5FDB0E18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1854F" w14:textId="777777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4141E" w14:textId="7777777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39AF" w:rsidRPr="00CF537F" w14:paraId="5209B7EF" w14:textId="77777777" w:rsidTr="002939AF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AC18FC" w14:textId="71B8A600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ay Sett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472F79" w14:textId="53C554CC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50A14" w14:textId="777777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061EE" w14:textId="7777777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39AF" w:rsidRPr="00CF537F" w14:paraId="0FBFC9FD" w14:textId="77777777" w:rsidTr="002939AF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E228CF" w14:textId="5452E741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able Siz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4476FF" w14:textId="0B7E9DF4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600C2" w14:textId="777777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7F070" w14:textId="7777777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39AF" w:rsidRPr="00CF537F" w14:paraId="71CAF464" w14:textId="77777777" w:rsidTr="002939AF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B4A575" w14:textId="137E5E5A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attery Charger Siz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3C5C55" w14:textId="71F66BD3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F191F" w14:textId="777777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397FF" w14:textId="7777777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39AF" w:rsidRPr="00CF537F" w14:paraId="7A28A5C1" w14:textId="77777777" w:rsidTr="002939AF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0E89C1" w14:textId="15936249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nverter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C77A78" w14:textId="522E3BE6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220C4" w14:textId="777777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FCA81" w14:textId="7777777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39AF" w:rsidRPr="00CF537F" w14:paraId="4911DC8F" w14:textId="77777777" w:rsidTr="002939AF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6BD6BA" w14:textId="52BCB4EE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troller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19498E" w14:textId="2C75E82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797F7" w14:textId="777777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DAE3B" w14:textId="7777777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39AF" w:rsidRPr="00CF537F" w14:paraId="2F3B1931" w14:textId="77777777" w:rsidTr="002939AF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472C98" w14:textId="4257E3E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trol House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86AA78" w14:textId="40CEF68D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6A2F9" w14:textId="777777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6FB14" w14:textId="7777777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39AF" w:rsidRPr="00CF537F" w14:paraId="4963E0AB" w14:textId="77777777" w:rsidTr="002939AF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4227FF" w14:textId="5ED54CB2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rounding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052825" w14:textId="37EC41D3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1EA5C" w14:textId="777777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899DF" w14:textId="7777777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39AF" w:rsidRPr="00CF537F" w14:paraId="5890330C" w14:textId="77777777" w:rsidTr="002939AF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AEE640" w14:textId="7DA60A79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EC Complianc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C3EED5" w14:textId="65ECC774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E2318" w14:textId="777777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50EA9" w14:textId="7777777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39AF" w:rsidRPr="00CF537F" w14:paraId="24C9CFC3" w14:textId="77777777" w:rsidTr="002939AF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034268" w14:textId="47ACA4F3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EC Complianc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174A9A" w14:textId="4540E920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5BFFA" w14:textId="777777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29EFC" w14:textId="7777777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39AF" w:rsidRPr="00CF537F" w14:paraId="5BEDB945" w14:textId="77777777" w:rsidTr="002939AF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3437BD" w14:textId="663C4B36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EEE Complianc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4B4DF1" w14:textId="321E479C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9C8D3" w14:textId="777777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A4248" w14:textId="7777777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39AF" w:rsidRPr="00CF537F" w14:paraId="12B87765" w14:textId="77777777" w:rsidTr="002939AF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E9624F" w14:textId="4EAE023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NSI Complianc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6D4D2A" w14:textId="0497C9F5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5FD48" w14:textId="777777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26F66" w14:textId="7777777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39AF" w:rsidRPr="00CF537F" w14:paraId="17588037" w14:textId="77777777" w:rsidTr="002939AF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C92147" w14:textId="4E2B648A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mission Line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0E747D" w14:textId="71BCE63C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7B520" w14:textId="777777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C8509" w14:textId="7777777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939AF" w:rsidRPr="00CF537F" w14:paraId="2D953BDE" w14:textId="77777777" w:rsidTr="002939AF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3B7E92" w14:textId="76D97F69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V System Des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73708B" w14:textId="10F9C37A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1659A" w14:textId="77777777" w:rsidR="002939AF" w:rsidRPr="00CF537F" w:rsidRDefault="002939AF" w:rsidP="002939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3AE5F" w14:textId="77777777" w:rsidR="002939AF" w:rsidRPr="00CF537F" w:rsidRDefault="002939AF" w:rsidP="002939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1C3F190" w14:textId="20386B57" w:rsidR="007117CF" w:rsidRDefault="008D4E56" w:rsidP="008D4E56">
      <w:pPr>
        <w:pStyle w:val="Heading1"/>
      </w:pPr>
      <w:r>
        <w:t>Software and Data</w:t>
      </w:r>
    </w:p>
    <w:tbl>
      <w:tblPr>
        <w:tblW w:w="5133" w:type="dxa"/>
        <w:tblInd w:w="113" w:type="dxa"/>
        <w:tblLook w:val="04A0" w:firstRow="1" w:lastRow="0" w:firstColumn="1" w:lastColumn="0" w:noHBand="0" w:noVBand="1"/>
      </w:tblPr>
      <w:tblGrid>
        <w:gridCol w:w="1803"/>
        <w:gridCol w:w="717"/>
        <w:gridCol w:w="1896"/>
        <w:gridCol w:w="717"/>
      </w:tblGrid>
      <w:tr w:rsidR="000E6DC7" w:rsidRPr="000E6DC7" w14:paraId="7AC429AB" w14:textId="77777777" w:rsidTr="005A6DF3">
        <w:trPr>
          <w:trHeight w:val="84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10BFBED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Task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3CC91E3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0E6DC7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  <w:tc>
          <w:tcPr>
            <w:tcW w:w="1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A055C53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Language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AB3B219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0E6DC7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0E6DC7" w:rsidRPr="000E6DC7" w14:paraId="4349764C" w14:textId="77777777" w:rsidTr="005A6DF3">
        <w:trPr>
          <w:trHeight w:val="280"/>
        </w:trPr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F74FD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Pipelining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7EF17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C35BF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Pytho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6CBE8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1C216A92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C148D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ata Cleans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D6859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8F360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Shell Scripting/CLI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D89EE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4AB367C0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22739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PI/REST API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79AC8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9EC22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Git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4A966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0128FF66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00558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Object Oriented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9F496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8DC62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CSS3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B76CA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0E6DC7" w:rsidRPr="000E6DC7" w14:paraId="72D05146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AA1A2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ML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77276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ED719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GITHUB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E9B14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179D1A6D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AEE87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eep Learn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D93DF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EC240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VS COD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F1533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241B0377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B735C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Cloud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546E5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D9B0D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REACT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24196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0E6DC7" w:rsidRPr="000E6DC7" w14:paraId="20F90C0F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0BC41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NoSQL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2E328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12B55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NODEJ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81F65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0E6DC7" w:rsidRPr="000E6DC7" w14:paraId="4F4A476F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04EEE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ETL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0C2C5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CF641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NGINX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FEAAA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0E6DC7" w:rsidRPr="000E6DC7" w14:paraId="6F882A54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358B2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ata Warehous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E89AA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43944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POSTMARK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5BEDE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0E6DC7" w:rsidRPr="000E6DC7" w14:paraId="324FEB6E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CD6FE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W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0BF7E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F09DB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C++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A0289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46362E84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7B481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GCP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47D0D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E1A70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VBA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915CC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42077C0E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35E03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zur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A6DAF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EAF30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.NET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38B65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0E6DC7" w:rsidRPr="000E6DC7" w14:paraId="763D0641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F012D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 xml:space="preserve">Data </w:t>
            </w:r>
            <w:proofErr w:type="spellStart"/>
            <w:r w:rsidRPr="000E6DC7">
              <w:rPr>
                <w:rFonts w:ascii="Times New Roman" w:eastAsia="Times New Roman" w:hAnsi="Times New Roman" w:cs="Times New Roman"/>
                <w:color w:val="000000"/>
              </w:rPr>
              <w:t>Visualizaton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CD7E5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316AD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HTML5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9C450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2F1E7CAA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5D99C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Test Cod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A0206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C7D8A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SQL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8FD6A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68BE7A33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A13F3A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Web Scraping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37A20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0E03D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E6DC7">
              <w:rPr>
                <w:rFonts w:ascii="Times New Roman" w:eastAsia="Times New Roman" w:hAnsi="Times New Roman" w:cs="Times New Roman"/>
                <w:color w:val="000000"/>
              </w:rPr>
              <w:t>Javascript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749FF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5B5D36E6" w14:textId="77777777" w:rsidTr="009454EF">
        <w:trPr>
          <w:trHeight w:val="280"/>
        </w:trPr>
        <w:tc>
          <w:tcPr>
            <w:tcW w:w="1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2EA10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A6B76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96D41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MATLAB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112DB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9454EF" w:rsidRPr="000E6DC7" w14:paraId="4719CA37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DAAAE6" w14:textId="77777777" w:rsidR="009454EF" w:rsidRPr="000E6DC7" w:rsidRDefault="009454EF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DB09A6" w14:textId="77777777" w:rsidR="009454EF" w:rsidRPr="000E6DC7" w:rsidRDefault="009454EF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80E2C2D" w14:textId="32A6C73D" w:rsidR="009454EF" w:rsidRPr="000E6DC7" w:rsidRDefault="00BA2ACF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pache Spark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C19264" w14:textId="1E60BDBA" w:rsidR="009454EF" w:rsidRPr="000E6DC7" w:rsidRDefault="00536182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</w:tbl>
    <w:p w14:paraId="222984B4" w14:textId="556A477C" w:rsidR="00A80485" w:rsidRDefault="006D219F">
      <w:pPr>
        <w:pStyle w:val="Title"/>
      </w:pPr>
      <w:r>
        <w:t>Full list of Projec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DE592B" w14:paraId="53606C81" w14:textId="77777777">
        <w:tc>
          <w:tcPr>
            <w:tcW w:w="2160" w:type="dxa"/>
          </w:tcPr>
          <w:p w14:paraId="6EE9EFC1" w14:textId="5526BADD" w:rsidR="00DE592B" w:rsidRDefault="00DE592B" w:rsidP="00DE592B">
            <w:r>
              <w:rPr>
                <w:rFonts w:ascii="Times New Roman" w:hAnsi="Times New Roman" w:cs="Times New Roman"/>
                <w:color w:val="000000"/>
              </w:rPr>
              <w:t>Title</w:t>
            </w:r>
          </w:p>
        </w:tc>
        <w:tc>
          <w:tcPr>
            <w:tcW w:w="2160" w:type="dxa"/>
          </w:tcPr>
          <w:p w14:paraId="1F9FC038" w14:textId="054EEAD0" w:rsidR="00DE592B" w:rsidRDefault="00DE592B" w:rsidP="00DE592B">
            <w:r>
              <w:rPr>
                <w:rFonts w:ascii="Times New Roman" w:hAnsi="Times New Roman" w:cs="Times New Roman"/>
                <w:color w:val="000000"/>
              </w:rPr>
              <w:t>Description</w:t>
            </w:r>
          </w:p>
        </w:tc>
        <w:tc>
          <w:tcPr>
            <w:tcW w:w="2160" w:type="dxa"/>
          </w:tcPr>
          <w:p w14:paraId="4E9DD69F" w14:textId="7E380C2D" w:rsidR="00DE592B" w:rsidRDefault="00DE592B" w:rsidP="00DE592B">
            <w:r>
              <w:rPr>
                <w:rFonts w:ascii="Times New Roman" w:hAnsi="Times New Roman" w:cs="Times New Roman"/>
                <w:color w:val="000000"/>
              </w:rPr>
              <w:t>Skill Set Involved</w:t>
            </w:r>
          </w:p>
        </w:tc>
        <w:tc>
          <w:tcPr>
            <w:tcW w:w="2160" w:type="dxa"/>
          </w:tcPr>
          <w:p w14:paraId="183F6708" w14:textId="37119786" w:rsidR="00DE592B" w:rsidRDefault="00DE592B" w:rsidP="00DE592B">
            <w:r>
              <w:rPr>
                <w:rFonts w:ascii="Times New Roman" w:hAnsi="Times New Roman" w:cs="Times New Roman"/>
                <w:color w:val="000000"/>
              </w:rPr>
              <w:t>Title</w:t>
            </w:r>
          </w:p>
        </w:tc>
      </w:tr>
      <w:tr w:rsidR="00DE592B" w14:paraId="5C87A09A" w14:textId="77777777">
        <w:tc>
          <w:tcPr>
            <w:tcW w:w="2160" w:type="dxa"/>
          </w:tcPr>
          <w:p w14:paraId="352F7F75" w14:textId="4D3D121B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anel Fabrication, AC and DC elementaries, and wiring interconnection Drawing </w:t>
            </w:r>
            <w:proofErr w:type="spellStart"/>
            <w:r>
              <w:rPr>
                <w:rFonts w:ascii="Cambria" w:hAnsi="Cambria" w:cs="Cambria"/>
                <w:color w:val="000000"/>
              </w:rPr>
              <w:t>prepr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a new substation</w:t>
            </w:r>
          </w:p>
        </w:tc>
        <w:tc>
          <w:tcPr>
            <w:tcW w:w="2160" w:type="dxa"/>
          </w:tcPr>
          <w:p w14:paraId="7A39893C" w14:textId="1CAC17A9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The drawings are engineered and created (drafted) using AutoCAD LT  </w:t>
            </w:r>
          </w:p>
        </w:tc>
        <w:tc>
          <w:tcPr>
            <w:tcW w:w="2160" w:type="dxa"/>
          </w:tcPr>
          <w:p w14:paraId="0C52CBEB" w14:textId="558B5EBA" w:rsidR="00DE592B" w:rsidRDefault="00DE592B" w:rsidP="00DE592B">
            <w:r>
              <w:rPr>
                <w:rFonts w:ascii="Cambria" w:hAnsi="Cambria" w:cs="Cambria"/>
                <w:color w:val="000000"/>
              </w:rPr>
              <w:t>AutoCAD LT</w:t>
            </w:r>
          </w:p>
        </w:tc>
        <w:tc>
          <w:tcPr>
            <w:tcW w:w="2160" w:type="dxa"/>
          </w:tcPr>
          <w:p w14:paraId="5F65B96E" w14:textId="3CAA3100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anel Fabrication, AC and DC elementaries, and wiring interconnection Drawing </w:t>
            </w:r>
            <w:proofErr w:type="spellStart"/>
            <w:r>
              <w:rPr>
                <w:rFonts w:ascii="Cambria" w:hAnsi="Cambria" w:cs="Cambria"/>
                <w:color w:val="000000"/>
              </w:rPr>
              <w:t>prepr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a new substation</w:t>
            </w:r>
          </w:p>
        </w:tc>
      </w:tr>
      <w:tr w:rsidR="00DE592B" w14:paraId="415CEE6F" w14:textId="77777777">
        <w:tc>
          <w:tcPr>
            <w:tcW w:w="2160" w:type="dxa"/>
          </w:tcPr>
          <w:p w14:paraId="5A292682" w14:textId="3636250C" w:rsidR="00DE592B" w:rsidRDefault="00DE592B" w:rsidP="00DE592B">
            <w:r>
              <w:rPr>
                <w:rFonts w:ascii="Cambria" w:hAnsi="Cambria" w:cs="Cambria"/>
                <w:color w:val="000000"/>
              </w:rPr>
              <w:t>Power Flow and Arch Flash Full Report using ETAP</w:t>
            </w:r>
          </w:p>
        </w:tc>
        <w:tc>
          <w:tcPr>
            <w:tcW w:w="2160" w:type="dxa"/>
          </w:tcPr>
          <w:p w14:paraId="77B73F03" w14:textId="4218231A" w:rsidR="00DE592B" w:rsidRDefault="00DE592B" w:rsidP="00DE592B">
            <w:r>
              <w:rPr>
                <w:rFonts w:ascii="Cambria" w:hAnsi="Cambria" w:cs="Cambria"/>
                <w:color w:val="000000"/>
              </w:rPr>
              <w:t>Power Flow Report Preparation of a Full Power System of a Utility Client, with automatic Word File creation with all warnings, tables, and figures for 60 Scenarios and Load Categories, Data Visualization of Relay DATA as Appendix</w:t>
            </w:r>
          </w:p>
        </w:tc>
        <w:tc>
          <w:tcPr>
            <w:tcW w:w="2160" w:type="dxa"/>
          </w:tcPr>
          <w:p w14:paraId="4BF9449C" w14:textId="41ECADB3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ython, ETAP, Matplotlib, Git, </w:t>
            </w:r>
            <w:proofErr w:type="spellStart"/>
            <w:r>
              <w:rPr>
                <w:rFonts w:ascii="Cambria" w:hAnsi="Cambria" w:cs="Cambria"/>
                <w:color w:val="000000"/>
              </w:rPr>
              <w:t>Github</w:t>
            </w:r>
            <w:proofErr w:type="spellEnd"/>
            <w:r>
              <w:rPr>
                <w:rFonts w:ascii="Cambria" w:hAnsi="Cambria" w:cs="Cambria"/>
                <w:color w:val="000000"/>
              </w:rPr>
              <w:t>, VS Code</w:t>
            </w:r>
          </w:p>
        </w:tc>
        <w:tc>
          <w:tcPr>
            <w:tcW w:w="2160" w:type="dxa"/>
          </w:tcPr>
          <w:p w14:paraId="34C9EB84" w14:textId="2BADB0DE" w:rsidR="00DE592B" w:rsidRDefault="00DE592B" w:rsidP="00DE592B">
            <w:r>
              <w:rPr>
                <w:rFonts w:ascii="Cambria" w:hAnsi="Cambria" w:cs="Cambria"/>
                <w:color w:val="000000"/>
              </w:rPr>
              <w:t>Power Flow and Arch Flash Full Report using ETAP</w:t>
            </w:r>
          </w:p>
        </w:tc>
      </w:tr>
      <w:tr w:rsidR="00DE592B" w14:paraId="7826BCDB" w14:textId="77777777">
        <w:tc>
          <w:tcPr>
            <w:tcW w:w="2160" w:type="dxa"/>
          </w:tcPr>
          <w:p w14:paraId="2533FD1B" w14:textId="6B876005" w:rsidR="00DE592B" w:rsidRDefault="00DE592B" w:rsidP="00DE592B">
            <w:r>
              <w:rPr>
                <w:rFonts w:ascii="Cambria" w:hAnsi="Cambria" w:cs="Cambria"/>
                <w:color w:val="000000"/>
              </w:rPr>
              <w:t>Substation P&amp;C and Physical: Full Line trap removal and line relay change in all Physical and P&amp;C Drawings package</w:t>
            </w:r>
          </w:p>
        </w:tc>
        <w:tc>
          <w:tcPr>
            <w:tcW w:w="2160" w:type="dxa"/>
          </w:tcPr>
          <w:p w14:paraId="5681B40C" w14:textId="75DF725B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 remote end Relay change, another relay configuration change, Line change and line tuner removal is </w:t>
            </w:r>
            <w:proofErr w:type="spellStart"/>
            <w:r>
              <w:rPr>
                <w:rFonts w:ascii="Cambria" w:hAnsi="Cambria" w:cs="Cambria"/>
                <w:color w:val="000000"/>
              </w:rPr>
              <w:t>polulat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into more than 600 physical and P&amp;C drawings of a substation. Whole schematics, and </w:t>
            </w:r>
            <w:r>
              <w:rPr>
                <w:rFonts w:ascii="Cambria" w:hAnsi="Cambria" w:cs="Cambria"/>
                <w:color w:val="000000"/>
              </w:rPr>
              <w:lastRenderedPageBreak/>
              <w:t>wiring SCADA and panels change performed accordingly</w:t>
            </w:r>
          </w:p>
        </w:tc>
        <w:tc>
          <w:tcPr>
            <w:tcW w:w="2160" w:type="dxa"/>
          </w:tcPr>
          <w:p w14:paraId="48E515E3" w14:textId="76DBD453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 xml:space="preserve">AutoCAD, </w:t>
            </w:r>
            <w:proofErr w:type="spellStart"/>
            <w:r>
              <w:rPr>
                <w:rFonts w:ascii="Cambria" w:hAnsi="Cambria" w:cs="Cambria"/>
                <w:color w:val="000000"/>
              </w:rPr>
              <w:t>Microstation</w:t>
            </w:r>
            <w:proofErr w:type="spellEnd"/>
            <w:r>
              <w:rPr>
                <w:rFonts w:ascii="Cambria" w:hAnsi="Cambria" w:cs="Cambria"/>
                <w:color w:val="000000"/>
              </w:rPr>
              <w:t>, Bluebeam</w:t>
            </w:r>
          </w:p>
        </w:tc>
        <w:tc>
          <w:tcPr>
            <w:tcW w:w="2160" w:type="dxa"/>
          </w:tcPr>
          <w:p w14:paraId="17858407" w14:textId="28A6AE77" w:rsidR="00DE592B" w:rsidRDefault="00DE592B" w:rsidP="00DE592B">
            <w:r>
              <w:rPr>
                <w:rFonts w:ascii="Cambria" w:hAnsi="Cambria" w:cs="Cambria"/>
                <w:color w:val="000000"/>
              </w:rPr>
              <w:t>Substation P&amp;C and Physical: Full Line trap removal and line relay change in all Physical and P&amp;C Drawings package</w:t>
            </w:r>
          </w:p>
        </w:tc>
      </w:tr>
      <w:tr w:rsidR="00DE592B" w14:paraId="06A7CCAE" w14:textId="77777777">
        <w:tc>
          <w:tcPr>
            <w:tcW w:w="2160" w:type="dxa"/>
          </w:tcPr>
          <w:p w14:paraId="0128263B" w14:textId="057728FA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Three phase unbalanced LV system optimal power Flow with PVs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Power Quality improvement features</w:t>
            </w:r>
          </w:p>
        </w:tc>
        <w:tc>
          <w:tcPr>
            <w:tcW w:w="2160" w:type="dxa"/>
          </w:tcPr>
          <w:p w14:paraId="7C4F64E5" w14:textId="0A6FF61A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 MATLAB code is created to model the three-phase unbalanced system and then perform Optimal Power Flow with several existing and proposed engines.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PVs are integrated as controllable objects into the model. Voltage imbalance (A power Quality measure) is implemented in the optimization as a constraint. Several Scenarios were </w:t>
            </w:r>
            <w:proofErr w:type="gramStart"/>
            <w:r>
              <w:rPr>
                <w:rFonts w:ascii="Cambria" w:hAnsi="Cambria" w:cs="Cambria"/>
                <w:color w:val="000000"/>
              </w:rPr>
              <w:t>tested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nd Data Visualization about the Optimal Power Flow is created. An academic Paper is created upon this</w:t>
            </w:r>
          </w:p>
        </w:tc>
        <w:tc>
          <w:tcPr>
            <w:tcW w:w="2160" w:type="dxa"/>
          </w:tcPr>
          <w:p w14:paraId="0CDE9FA1" w14:textId="4D61557B" w:rsidR="00DE592B" w:rsidRDefault="00DE592B" w:rsidP="00DE592B">
            <w:r>
              <w:rPr>
                <w:rFonts w:ascii="Cambria" w:hAnsi="Cambria" w:cs="Cambria"/>
                <w:color w:val="000000"/>
              </w:rPr>
              <w:t>MATLAB-CVX-MATHPOWER Visualization -OOP - Latex</w:t>
            </w:r>
          </w:p>
        </w:tc>
        <w:tc>
          <w:tcPr>
            <w:tcW w:w="2160" w:type="dxa"/>
          </w:tcPr>
          <w:p w14:paraId="539E9ADC" w14:textId="4B4D9A33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Three phase unbalanced LV system optimal power Flow with PVs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Power Quality improvement features</w:t>
            </w:r>
          </w:p>
        </w:tc>
      </w:tr>
      <w:tr w:rsidR="00DE592B" w14:paraId="73827E65" w14:textId="77777777">
        <w:tc>
          <w:tcPr>
            <w:tcW w:w="2160" w:type="dxa"/>
          </w:tcPr>
          <w:p w14:paraId="6E63F21F" w14:textId="2A192DF2" w:rsidR="00DE592B" w:rsidRDefault="00DE592B" w:rsidP="00DE592B"/>
        </w:tc>
        <w:tc>
          <w:tcPr>
            <w:tcW w:w="2160" w:type="dxa"/>
          </w:tcPr>
          <w:p w14:paraId="0B4C70F9" w14:textId="230463B9" w:rsidR="00DE592B" w:rsidRDefault="00DE592B" w:rsidP="00DE592B"/>
        </w:tc>
        <w:tc>
          <w:tcPr>
            <w:tcW w:w="2160" w:type="dxa"/>
          </w:tcPr>
          <w:p w14:paraId="0E96AE8B" w14:textId="7A727CA1" w:rsidR="00DE592B" w:rsidRDefault="00DE592B" w:rsidP="00DE592B"/>
        </w:tc>
        <w:tc>
          <w:tcPr>
            <w:tcW w:w="2160" w:type="dxa"/>
          </w:tcPr>
          <w:p w14:paraId="45B2B2CF" w14:textId="7B216546" w:rsidR="00DE592B" w:rsidRDefault="00DE592B" w:rsidP="00DE592B"/>
        </w:tc>
      </w:tr>
      <w:tr w:rsidR="00DE592B" w14:paraId="1E317871" w14:textId="77777777">
        <w:tc>
          <w:tcPr>
            <w:tcW w:w="2160" w:type="dxa"/>
          </w:tcPr>
          <w:p w14:paraId="7037E8AB" w14:textId="2965C1F2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Digital Implementation of Protection Relays Logic and phase </w:t>
            </w:r>
            <w:proofErr w:type="spellStart"/>
            <w:r>
              <w:rPr>
                <w:rFonts w:ascii="Cambria" w:hAnsi="Cambria" w:cs="Cambria"/>
                <w:color w:val="000000"/>
              </w:rPr>
              <w:t>recognit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MATLAB and Novel Spiral Data Driven Distance Relay Method</w:t>
            </w:r>
          </w:p>
        </w:tc>
        <w:tc>
          <w:tcPr>
            <w:tcW w:w="2160" w:type="dxa"/>
          </w:tcPr>
          <w:p w14:paraId="2BE5CB41" w14:textId="60B1A955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First Phase detector algorithms are modelled in MATLAB to extract the magnitude and angle of a signal during fault. On this basis relay protection logics such as Over current, transformer differential, and distance with Power Swing Blocking is Modelled. </w:t>
            </w:r>
            <w:proofErr w:type="gramStart"/>
            <w:r>
              <w:rPr>
                <w:rFonts w:ascii="Cambria" w:hAnsi="Cambria" w:cs="Cambria"/>
                <w:color w:val="000000"/>
              </w:rPr>
              <w:t>Finally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 new method is proposed to improve performance of </w:t>
            </w:r>
            <w:r>
              <w:rPr>
                <w:rFonts w:ascii="Cambria" w:hAnsi="Cambria" w:cs="Cambria"/>
                <w:color w:val="000000"/>
              </w:rPr>
              <w:lastRenderedPageBreak/>
              <w:t>relay during power swing in the marginal faults using real-time spiral regression</w:t>
            </w:r>
          </w:p>
        </w:tc>
        <w:tc>
          <w:tcPr>
            <w:tcW w:w="2160" w:type="dxa"/>
          </w:tcPr>
          <w:p w14:paraId="29B33C14" w14:textId="7086BF23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>MATLAB - REGRESSION - PSCAD</w:t>
            </w:r>
          </w:p>
        </w:tc>
        <w:tc>
          <w:tcPr>
            <w:tcW w:w="2160" w:type="dxa"/>
          </w:tcPr>
          <w:p w14:paraId="5C149F55" w14:textId="1E77F503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Digital Implementation of Protection Relays Logic and phase </w:t>
            </w:r>
            <w:proofErr w:type="spellStart"/>
            <w:r>
              <w:rPr>
                <w:rFonts w:ascii="Cambria" w:hAnsi="Cambria" w:cs="Cambria"/>
                <w:color w:val="000000"/>
              </w:rPr>
              <w:t>recognit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MATLAB and Novel Spiral Data Driven Distance Relay Method</w:t>
            </w:r>
          </w:p>
        </w:tc>
      </w:tr>
      <w:tr w:rsidR="00DE592B" w14:paraId="240CB5E2" w14:textId="77777777">
        <w:tc>
          <w:tcPr>
            <w:tcW w:w="2160" w:type="dxa"/>
          </w:tcPr>
          <w:p w14:paraId="6AE6447D" w14:textId="7C5F8E0F" w:rsidR="00DE592B" w:rsidRDefault="00DE592B" w:rsidP="00DE592B"/>
        </w:tc>
        <w:tc>
          <w:tcPr>
            <w:tcW w:w="2160" w:type="dxa"/>
          </w:tcPr>
          <w:p w14:paraId="1EDE6D84" w14:textId="78D9C876" w:rsidR="00DE592B" w:rsidRDefault="00DE592B" w:rsidP="00DE592B"/>
        </w:tc>
        <w:tc>
          <w:tcPr>
            <w:tcW w:w="2160" w:type="dxa"/>
          </w:tcPr>
          <w:p w14:paraId="561C2F67" w14:textId="55EC502D" w:rsidR="00DE592B" w:rsidRDefault="00DE592B" w:rsidP="00DE592B"/>
        </w:tc>
        <w:tc>
          <w:tcPr>
            <w:tcW w:w="2160" w:type="dxa"/>
          </w:tcPr>
          <w:p w14:paraId="12536314" w14:textId="7AFF3F2A" w:rsidR="00DE592B" w:rsidRDefault="00DE592B" w:rsidP="00DE592B"/>
        </w:tc>
      </w:tr>
      <w:tr w:rsidR="00DE592B" w14:paraId="7796F8BE" w14:textId="77777777">
        <w:tc>
          <w:tcPr>
            <w:tcW w:w="2160" w:type="dxa"/>
          </w:tcPr>
          <w:p w14:paraId="16AA5ABF" w14:textId="77D005EF" w:rsidR="00DE592B" w:rsidRDefault="00DE592B" w:rsidP="00DE592B">
            <w:r>
              <w:rPr>
                <w:rFonts w:ascii="Cambria" w:hAnsi="Cambria" w:cs="Cambria"/>
                <w:color w:val="000000"/>
              </w:rPr>
              <w:t>Overhead Transmission Line Design</w:t>
            </w:r>
          </w:p>
        </w:tc>
        <w:tc>
          <w:tcPr>
            <w:tcW w:w="2160" w:type="dxa"/>
          </w:tcPr>
          <w:p w14:paraId="20681B58" w14:textId="1A0E8CBA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Mechanical and Electrical Calculation, Specification, Drawing, installation guideline, grid code </w:t>
            </w:r>
            <w:proofErr w:type="gramStart"/>
            <w:r>
              <w:rPr>
                <w:rFonts w:ascii="Cambria" w:hAnsi="Cambria" w:cs="Cambria"/>
                <w:color w:val="000000"/>
              </w:rPr>
              <w:t>compliance,  Technica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Report prepared and presented</w:t>
            </w:r>
          </w:p>
        </w:tc>
        <w:tc>
          <w:tcPr>
            <w:tcW w:w="2160" w:type="dxa"/>
          </w:tcPr>
          <w:p w14:paraId="54EDBD29" w14:textId="2637DE98" w:rsidR="00DE592B" w:rsidRDefault="00DE592B" w:rsidP="00DE592B">
            <w:r>
              <w:rPr>
                <w:rFonts w:ascii="Cambria" w:hAnsi="Cambria" w:cs="Cambria"/>
                <w:color w:val="000000"/>
              </w:rPr>
              <w:t>PLS-CADD, Office Tools+C6</w:t>
            </w:r>
          </w:p>
        </w:tc>
        <w:tc>
          <w:tcPr>
            <w:tcW w:w="2160" w:type="dxa"/>
          </w:tcPr>
          <w:p w14:paraId="3F7E9E98" w14:textId="5333F65B" w:rsidR="00DE592B" w:rsidRDefault="00DE592B" w:rsidP="00DE592B">
            <w:r>
              <w:rPr>
                <w:rFonts w:ascii="Cambria" w:hAnsi="Cambria" w:cs="Cambria"/>
                <w:color w:val="000000"/>
              </w:rPr>
              <w:t>Overhead Transmission Line Design</w:t>
            </w:r>
          </w:p>
        </w:tc>
      </w:tr>
      <w:tr w:rsidR="00DE592B" w14:paraId="05D550DC" w14:textId="77777777">
        <w:tc>
          <w:tcPr>
            <w:tcW w:w="2160" w:type="dxa"/>
          </w:tcPr>
          <w:p w14:paraId="75D194D2" w14:textId="4863439C" w:rsidR="00DE592B" w:rsidRDefault="00DE592B" w:rsidP="00DE592B"/>
        </w:tc>
        <w:tc>
          <w:tcPr>
            <w:tcW w:w="2160" w:type="dxa"/>
          </w:tcPr>
          <w:p w14:paraId="0447299D" w14:textId="2325A212" w:rsidR="00DE592B" w:rsidRDefault="00DE592B" w:rsidP="00DE592B"/>
        </w:tc>
        <w:tc>
          <w:tcPr>
            <w:tcW w:w="2160" w:type="dxa"/>
          </w:tcPr>
          <w:p w14:paraId="3914201C" w14:textId="75C763AD" w:rsidR="00DE592B" w:rsidRDefault="00DE592B" w:rsidP="00DE592B"/>
        </w:tc>
        <w:tc>
          <w:tcPr>
            <w:tcW w:w="2160" w:type="dxa"/>
          </w:tcPr>
          <w:p w14:paraId="5420B53A" w14:textId="0B7ED92E" w:rsidR="00DE592B" w:rsidRDefault="00DE592B" w:rsidP="00DE592B"/>
        </w:tc>
      </w:tr>
      <w:tr w:rsidR="00DE592B" w14:paraId="534DA326" w14:textId="77777777">
        <w:tc>
          <w:tcPr>
            <w:tcW w:w="2160" w:type="dxa"/>
          </w:tcPr>
          <w:p w14:paraId="638BB2C7" w14:textId="4B71A81F" w:rsidR="00DE592B" w:rsidRDefault="00DE592B" w:rsidP="00DE592B">
            <w:r>
              <w:rPr>
                <w:rFonts w:ascii="Cambria" w:hAnsi="Cambria" w:cs="Cambria"/>
                <w:color w:val="000000"/>
              </w:rPr>
              <w:t>Physical Equipment: Transformer Bushing Design</w:t>
            </w:r>
          </w:p>
        </w:tc>
        <w:tc>
          <w:tcPr>
            <w:tcW w:w="2160" w:type="dxa"/>
          </w:tcPr>
          <w:p w14:paraId="0156789A" w14:textId="04E15543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 Bushing is Modelled in </w:t>
            </w:r>
            <w:proofErr w:type="gramStart"/>
            <w:r>
              <w:rPr>
                <w:rFonts w:ascii="Cambria" w:hAnsi="Cambria" w:cs="Cambria"/>
                <w:color w:val="000000"/>
              </w:rPr>
              <w:t>COMSO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nd its shape is optimized to reduce electric field tension on the sharp edges</w:t>
            </w:r>
          </w:p>
        </w:tc>
        <w:tc>
          <w:tcPr>
            <w:tcW w:w="2160" w:type="dxa"/>
          </w:tcPr>
          <w:p w14:paraId="6D5D6C88" w14:textId="6D82D119" w:rsidR="00DE592B" w:rsidRDefault="00DE592B" w:rsidP="00DE592B">
            <w:r>
              <w:rPr>
                <w:rFonts w:ascii="Cambria" w:hAnsi="Cambria" w:cs="Cambria"/>
                <w:color w:val="000000"/>
              </w:rPr>
              <w:t>COMSOL</w:t>
            </w:r>
          </w:p>
        </w:tc>
        <w:tc>
          <w:tcPr>
            <w:tcW w:w="2160" w:type="dxa"/>
          </w:tcPr>
          <w:p w14:paraId="34198D47" w14:textId="6B50B5F9" w:rsidR="00DE592B" w:rsidRDefault="00DE592B" w:rsidP="00DE592B">
            <w:r>
              <w:rPr>
                <w:rFonts w:ascii="Cambria" w:hAnsi="Cambria" w:cs="Cambria"/>
                <w:color w:val="000000"/>
              </w:rPr>
              <w:t>Physical Equipment: Transformer Bushing Design</w:t>
            </w:r>
          </w:p>
        </w:tc>
      </w:tr>
      <w:tr w:rsidR="00DE592B" w14:paraId="4AAD0D62" w14:textId="77777777">
        <w:tc>
          <w:tcPr>
            <w:tcW w:w="2160" w:type="dxa"/>
          </w:tcPr>
          <w:p w14:paraId="6478D825" w14:textId="4E9C8E50" w:rsidR="00DE592B" w:rsidRDefault="00DE592B" w:rsidP="00DE592B"/>
        </w:tc>
        <w:tc>
          <w:tcPr>
            <w:tcW w:w="2160" w:type="dxa"/>
          </w:tcPr>
          <w:p w14:paraId="0B090080" w14:textId="670C71FF" w:rsidR="00DE592B" w:rsidRDefault="00DE592B" w:rsidP="00DE592B"/>
        </w:tc>
        <w:tc>
          <w:tcPr>
            <w:tcW w:w="2160" w:type="dxa"/>
          </w:tcPr>
          <w:p w14:paraId="7364E80B" w14:textId="637E22CB" w:rsidR="00DE592B" w:rsidRDefault="00DE592B" w:rsidP="00DE592B"/>
        </w:tc>
        <w:tc>
          <w:tcPr>
            <w:tcW w:w="2160" w:type="dxa"/>
          </w:tcPr>
          <w:p w14:paraId="0126DB05" w14:textId="1261FD6F" w:rsidR="00DE592B" w:rsidRDefault="00DE592B" w:rsidP="00DE592B"/>
        </w:tc>
      </w:tr>
      <w:tr w:rsidR="00DE592B" w14:paraId="57779965" w14:textId="77777777">
        <w:tc>
          <w:tcPr>
            <w:tcW w:w="2160" w:type="dxa"/>
          </w:tcPr>
          <w:p w14:paraId="6BE735C7" w14:textId="052A21E7" w:rsidR="00DE592B" w:rsidRDefault="00DE592B" w:rsidP="00DE592B">
            <w:r>
              <w:rPr>
                <w:rFonts w:ascii="Cambria" w:hAnsi="Cambria" w:cs="Cambria"/>
                <w:color w:val="000000"/>
              </w:rPr>
              <w:t>Data pipeline: Automatic Migration of Excel formatted power system Data into CYME</w:t>
            </w:r>
          </w:p>
        </w:tc>
        <w:tc>
          <w:tcPr>
            <w:tcW w:w="2160" w:type="dxa"/>
          </w:tcPr>
          <w:p w14:paraId="2006FC0C" w14:textId="4B02307F" w:rsidR="00DE592B" w:rsidRDefault="00DE592B" w:rsidP="00DE592B">
            <w:r>
              <w:rPr>
                <w:rFonts w:ascii="Cambria" w:hAnsi="Cambria" w:cs="Cambria"/>
                <w:color w:val="000000"/>
              </w:rPr>
              <w:t>Having information about a Power System in Excel worksheets created manually by the client, I managed to figure out the relation of the CYME Database and then created a code to format and convert their data into CYME Database without manually modeling the system in CYME</w:t>
            </w:r>
          </w:p>
        </w:tc>
        <w:tc>
          <w:tcPr>
            <w:tcW w:w="2160" w:type="dxa"/>
          </w:tcPr>
          <w:p w14:paraId="47000970" w14:textId="063A5421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CYME - Access </w:t>
            </w:r>
            <w:proofErr w:type="gramStart"/>
            <w:r>
              <w:rPr>
                <w:rFonts w:ascii="Cambria" w:hAnsi="Cambria" w:cs="Cambria"/>
                <w:color w:val="000000"/>
              </w:rPr>
              <w:t>Database  -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Python</w:t>
            </w:r>
          </w:p>
        </w:tc>
        <w:tc>
          <w:tcPr>
            <w:tcW w:w="2160" w:type="dxa"/>
          </w:tcPr>
          <w:p w14:paraId="6776E68D" w14:textId="57B460F5" w:rsidR="00DE592B" w:rsidRDefault="00DE592B" w:rsidP="00DE592B">
            <w:r>
              <w:rPr>
                <w:rFonts w:ascii="Cambria" w:hAnsi="Cambria" w:cs="Cambria"/>
                <w:color w:val="000000"/>
              </w:rPr>
              <w:t>Data pipeline: Automatic Migration of Excel formatted power system Data into CYME</w:t>
            </w:r>
          </w:p>
        </w:tc>
      </w:tr>
      <w:tr w:rsidR="00DE592B" w14:paraId="7FA2927E" w14:textId="77777777">
        <w:tc>
          <w:tcPr>
            <w:tcW w:w="2160" w:type="dxa"/>
          </w:tcPr>
          <w:p w14:paraId="2244A04B" w14:textId="3067F9CC" w:rsidR="00DE592B" w:rsidRDefault="00DE592B" w:rsidP="00DE592B">
            <w:r>
              <w:rPr>
                <w:rFonts w:ascii="Cambria" w:hAnsi="Cambria" w:cs="Cambria"/>
                <w:color w:val="000000"/>
              </w:rPr>
              <w:t>Power System Dynamics: AVR, Governor, and PSS Design for a Generator</w:t>
            </w:r>
          </w:p>
        </w:tc>
        <w:tc>
          <w:tcPr>
            <w:tcW w:w="2160" w:type="dxa"/>
          </w:tcPr>
          <w:p w14:paraId="3DC6269A" w14:textId="7705DF4F" w:rsidR="00DE592B" w:rsidRDefault="00DE592B" w:rsidP="00DE592B">
            <w:proofErr w:type="spellStart"/>
            <w:r>
              <w:rPr>
                <w:rFonts w:ascii="Cambria" w:hAnsi="Cambria" w:cs="Cambria"/>
                <w:color w:val="000000"/>
              </w:rPr>
              <w:t>Tradittion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Generator is modeled in </w:t>
            </w:r>
            <w:proofErr w:type="gramStart"/>
            <w:r>
              <w:rPr>
                <w:rFonts w:ascii="Cambria" w:hAnsi="Cambria" w:cs="Cambria"/>
                <w:color w:val="000000"/>
              </w:rPr>
              <w:t>detailed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in MATLAB </w:t>
            </w:r>
            <w:proofErr w:type="spellStart"/>
            <w:r>
              <w:rPr>
                <w:rFonts w:ascii="Cambria" w:hAnsi="Cambria" w:cs="Cambria"/>
                <w:color w:val="000000"/>
              </w:rPr>
              <w:t>simulink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. A test scenario of short circuit </w:t>
            </w:r>
            <w:proofErr w:type="spellStart"/>
            <w:r>
              <w:rPr>
                <w:rFonts w:ascii="Cambria" w:hAnsi="Cambria" w:cs="Cambria"/>
                <w:color w:val="000000"/>
              </w:rPr>
              <w:t>fualt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is designed to test the </w:t>
            </w:r>
            <w:proofErr w:type="spellStart"/>
            <w:r>
              <w:rPr>
                <w:rFonts w:ascii="Cambria" w:hAnsi="Cambria" w:cs="Cambria"/>
                <w:color w:val="000000"/>
              </w:rPr>
              <w:lastRenderedPageBreak/>
              <w:t>Genearato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. Then using MATLAB SISO Tool AVR, </w:t>
            </w:r>
            <w:proofErr w:type="spellStart"/>
            <w:r>
              <w:rPr>
                <w:rFonts w:ascii="Cambria" w:hAnsi="Cambria" w:cs="Cambria"/>
                <w:color w:val="000000"/>
              </w:rPr>
              <w:t>Governer</w:t>
            </w:r>
            <w:proofErr w:type="spellEnd"/>
            <w:r>
              <w:rPr>
                <w:rFonts w:ascii="Cambria" w:hAnsi="Cambria" w:cs="Cambria"/>
                <w:color w:val="000000"/>
              </w:rPr>
              <w:t>, and PSS controllers are designed to control Generators power voltage and improve stability of the power system</w:t>
            </w:r>
          </w:p>
        </w:tc>
        <w:tc>
          <w:tcPr>
            <w:tcW w:w="2160" w:type="dxa"/>
          </w:tcPr>
          <w:p w14:paraId="75C3B51D" w14:textId="4BF65326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>SIMULINK - SISO TOOL</w:t>
            </w:r>
          </w:p>
        </w:tc>
        <w:tc>
          <w:tcPr>
            <w:tcW w:w="2160" w:type="dxa"/>
          </w:tcPr>
          <w:p w14:paraId="70080B33" w14:textId="7EC8E33E" w:rsidR="00DE592B" w:rsidRDefault="00DE592B" w:rsidP="00DE592B">
            <w:r>
              <w:rPr>
                <w:rFonts w:ascii="Cambria" w:hAnsi="Cambria" w:cs="Cambria"/>
                <w:color w:val="000000"/>
              </w:rPr>
              <w:t>Power System Dynamics: AVR, Governor, and PSS Design for a Generator</w:t>
            </w:r>
          </w:p>
        </w:tc>
      </w:tr>
      <w:tr w:rsidR="00DE592B" w14:paraId="3951E838" w14:textId="77777777">
        <w:tc>
          <w:tcPr>
            <w:tcW w:w="2160" w:type="dxa"/>
          </w:tcPr>
          <w:p w14:paraId="1ADAEC6E" w14:textId="43E0BA5D" w:rsidR="00DE592B" w:rsidRDefault="00DE592B" w:rsidP="00DE592B"/>
        </w:tc>
        <w:tc>
          <w:tcPr>
            <w:tcW w:w="2160" w:type="dxa"/>
          </w:tcPr>
          <w:p w14:paraId="5BACE6CA" w14:textId="1F5A484C" w:rsidR="00DE592B" w:rsidRDefault="00DE592B" w:rsidP="00DE592B"/>
        </w:tc>
        <w:tc>
          <w:tcPr>
            <w:tcW w:w="2160" w:type="dxa"/>
          </w:tcPr>
          <w:p w14:paraId="131EC161" w14:textId="65943C29" w:rsidR="00DE592B" w:rsidRDefault="00DE592B" w:rsidP="00DE592B"/>
        </w:tc>
        <w:tc>
          <w:tcPr>
            <w:tcW w:w="2160" w:type="dxa"/>
          </w:tcPr>
          <w:p w14:paraId="1DED7298" w14:textId="7BC2B117" w:rsidR="00DE592B" w:rsidRDefault="00DE592B" w:rsidP="00DE592B"/>
        </w:tc>
      </w:tr>
      <w:tr w:rsidR="00DE592B" w14:paraId="7FE1AE65" w14:textId="77777777">
        <w:tc>
          <w:tcPr>
            <w:tcW w:w="2160" w:type="dxa"/>
          </w:tcPr>
          <w:p w14:paraId="16466C43" w14:textId="3C7D3169" w:rsidR="00DE592B" w:rsidRDefault="00DE592B" w:rsidP="00DE592B">
            <w:r>
              <w:rPr>
                <w:rFonts w:ascii="Cambria" w:hAnsi="Cambria" w:cs="Cambria"/>
                <w:color w:val="000000"/>
              </w:rPr>
              <w:t>Full Microgrid Modeling: DC and AC</w:t>
            </w:r>
          </w:p>
        </w:tc>
        <w:tc>
          <w:tcPr>
            <w:tcW w:w="2160" w:type="dxa"/>
          </w:tcPr>
          <w:p w14:paraId="26B3F77F" w14:textId="2EFCF146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Two Microgrids, One AC and one DC are created. Several severe transient and power quality phenomena </w:t>
            </w:r>
            <w:proofErr w:type="gramStart"/>
            <w:r>
              <w:rPr>
                <w:rFonts w:ascii="Cambria" w:hAnsi="Cambria" w:cs="Cambria"/>
                <w:color w:val="000000"/>
              </w:rPr>
              <w:t>is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implemented as scenarios (Model resiliency test). First Buck and Boost inverters to convert DC to AC with L and LCL filters are designed. Then PID and PR controllers are designed using SISO tool and PID tuner for the inverters. Then these inverters </w:t>
            </w:r>
            <w:proofErr w:type="gramStart"/>
            <w:r>
              <w:rPr>
                <w:rFonts w:ascii="Cambria" w:hAnsi="Cambria" w:cs="Cambria"/>
                <w:color w:val="000000"/>
              </w:rPr>
              <w:t>are connected with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several loads and phenomena are tested. </w:t>
            </w:r>
            <w:proofErr w:type="gramStart"/>
            <w:r>
              <w:rPr>
                <w:rFonts w:ascii="Cambria" w:hAnsi="Cambria" w:cs="Cambria"/>
                <w:color w:val="000000"/>
              </w:rPr>
              <w:t>Finally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 </w:t>
            </w:r>
            <w:proofErr w:type="spellStart"/>
            <w:r>
              <w:rPr>
                <w:rFonts w:ascii="Cambria" w:hAnsi="Cambria" w:cs="Cambria"/>
                <w:color w:val="000000"/>
              </w:rPr>
              <w:t>tritery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control (Droop and average power Sharing) is </w:t>
            </w:r>
            <w:proofErr w:type="spellStart"/>
            <w:r>
              <w:rPr>
                <w:rFonts w:ascii="Cambria" w:hAnsi="Cambria" w:cs="Cambria"/>
                <w:color w:val="000000"/>
              </w:rPr>
              <w:t>desing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o coordinat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stabilze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he inverters as a whole in the Islanded Microgrid</w:t>
            </w:r>
          </w:p>
        </w:tc>
        <w:tc>
          <w:tcPr>
            <w:tcW w:w="2160" w:type="dxa"/>
          </w:tcPr>
          <w:p w14:paraId="612A7C9B" w14:textId="5744C7CD" w:rsidR="00DE592B" w:rsidRDefault="00DE592B" w:rsidP="00DE592B">
            <w:r>
              <w:rPr>
                <w:rFonts w:ascii="Cambria" w:hAnsi="Cambria" w:cs="Cambria"/>
                <w:color w:val="000000"/>
              </w:rPr>
              <w:t>MATLAB PLEX PSCAD SISO TOOL PID</w:t>
            </w:r>
          </w:p>
        </w:tc>
        <w:tc>
          <w:tcPr>
            <w:tcW w:w="2160" w:type="dxa"/>
          </w:tcPr>
          <w:p w14:paraId="35FB2C5D" w14:textId="557E0621" w:rsidR="00DE592B" w:rsidRDefault="00DE592B" w:rsidP="00DE592B">
            <w:r>
              <w:rPr>
                <w:rFonts w:ascii="Cambria" w:hAnsi="Cambria" w:cs="Cambria"/>
                <w:color w:val="000000"/>
              </w:rPr>
              <w:t>Full Microgrid Modeling: DC and AC</w:t>
            </w:r>
          </w:p>
        </w:tc>
      </w:tr>
      <w:tr w:rsidR="00DE592B" w14:paraId="557224E0" w14:textId="77777777">
        <w:tc>
          <w:tcPr>
            <w:tcW w:w="2160" w:type="dxa"/>
          </w:tcPr>
          <w:p w14:paraId="0FEC44E4" w14:textId="3AE2456D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 An automated personal scheduling assistant:  To Do items integrated into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mat and a task status dashboard</w:t>
            </w:r>
          </w:p>
        </w:tc>
        <w:tc>
          <w:tcPr>
            <w:tcW w:w="2160" w:type="dxa"/>
          </w:tcPr>
          <w:p w14:paraId="761B9D64" w14:textId="0E72ED0B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Integrates the To-do list into Calendar format and spreads the items into the schedule based on item length, deadlines, conflicts, </w:t>
            </w:r>
            <w:r>
              <w:rPr>
                <w:rFonts w:ascii="Cambria" w:hAnsi="Cambria" w:cs="Cambria"/>
                <w:color w:val="000000"/>
              </w:rPr>
              <w:lastRenderedPageBreak/>
              <w:t>types, and priorities. VBA to extract a table of figures into CSV and run a bat file in MS Word</w:t>
            </w:r>
          </w:p>
        </w:tc>
        <w:tc>
          <w:tcPr>
            <w:tcW w:w="2160" w:type="dxa"/>
          </w:tcPr>
          <w:p w14:paraId="1C71F8DF" w14:textId="145042AD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 xml:space="preserve">python,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VBA, and Shell Scripting, Datetime Library - Git - </w:t>
            </w:r>
            <w:proofErr w:type="spellStart"/>
            <w:r>
              <w:rPr>
                <w:rFonts w:ascii="Cambria" w:hAnsi="Cambria" w:cs="Cambria"/>
                <w:color w:val="000000"/>
              </w:rPr>
              <w:t>Github</w:t>
            </w:r>
            <w:proofErr w:type="spellEnd"/>
          </w:p>
        </w:tc>
        <w:tc>
          <w:tcPr>
            <w:tcW w:w="2160" w:type="dxa"/>
          </w:tcPr>
          <w:p w14:paraId="5B653A15" w14:textId="3CA12399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 An automated personal scheduling assistant:  To Do items integrated into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mat and a task status dashboard</w:t>
            </w:r>
          </w:p>
        </w:tc>
      </w:tr>
      <w:tr w:rsidR="00DE592B" w14:paraId="53CFF204" w14:textId="77777777">
        <w:tc>
          <w:tcPr>
            <w:tcW w:w="2160" w:type="dxa"/>
          </w:tcPr>
          <w:p w14:paraId="16FD78C6" w14:textId="26A4C80F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 xml:space="preserve">Power System Blog web application using React </w:t>
            </w:r>
            <w:proofErr w:type="spellStart"/>
            <w:r>
              <w:rPr>
                <w:rFonts w:ascii="Cambria" w:hAnsi="Cambria" w:cs="Cambria"/>
                <w:color w:val="000000"/>
              </w:rPr>
              <w:t>nodeJ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ostmarks and GCP</w:t>
            </w:r>
          </w:p>
        </w:tc>
        <w:tc>
          <w:tcPr>
            <w:tcW w:w="2160" w:type="dxa"/>
          </w:tcPr>
          <w:p w14:paraId="150EFDC7" w14:textId="5FCC99AC" w:rsidR="00DE592B" w:rsidRDefault="00DE592B" w:rsidP="00DE592B">
            <w:r>
              <w:rPr>
                <w:rFonts w:ascii="Cambria" w:hAnsi="Cambria" w:cs="Cambria"/>
                <w:color w:val="000000"/>
              </w:rPr>
              <w:t>Another Website was created using React Technology and NodeJS backend. Hosted by GCP cloud</w:t>
            </w:r>
          </w:p>
        </w:tc>
        <w:tc>
          <w:tcPr>
            <w:tcW w:w="2160" w:type="dxa"/>
          </w:tcPr>
          <w:p w14:paraId="7B2A7775" w14:textId="21159055" w:rsidR="00DE592B" w:rsidRDefault="00DE592B" w:rsidP="00DE592B">
            <w:r>
              <w:rPr>
                <w:rFonts w:ascii="Cambria" w:hAnsi="Cambria" w:cs="Cambria"/>
                <w:color w:val="000000"/>
              </w:rPr>
              <w:t>REACT-NODEJS-MongoDB-GCP-Postmark-YAML</w:t>
            </w:r>
          </w:p>
        </w:tc>
        <w:tc>
          <w:tcPr>
            <w:tcW w:w="2160" w:type="dxa"/>
          </w:tcPr>
          <w:p w14:paraId="2735BE3D" w14:textId="7335DB98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ower System Blog web application using React </w:t>
            </w:r>
            <w:proofErr w:type="spellStart"/>
            <w:r>
              <w:rPr>
                <w:rFonts w:ascii="Cambria" w:hAnsi="Cambria" w:cs="Cambria"/>
                <w:color w:val="000000"/>
              </w:rPr>
              <w:t>nodeJ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ostmarks and GCP</w:t>
            </w:r>
          </w:p>
        </w:tc>
      </w:tr>
      <w:tr w:rsidR="00DE592B" w14:paraId="7E475959" w14:textId="77777777">
        <w:tc>
          <w:tcPr>
            <w:tcW w:w="2160" w:type="dxa"/>
          </w:tcPr>
          <w:p w14:paraId="6B8464B5" w14:textId="12D0EB38" w:rsidR="00DE592B" w:rsidRDefault="00DE592B" w:rsidP="00DE592B">
            <w:r>
              <w:rPr>
                <w:rFonts w:ascii="Cambria" w:hAnsi="Cambria" w:cs="Cambria"/>
                <w:color w:val="000000"/>
              </w:rPr>
              <w:t>Short-Circuit based DG placement tool for MV Networks</w:t>
            </w:r>
          </w:p>
        </w:tc>
        <w:tc>
          <w:tcPr>
            <w:tcW w:w="2160" w:type="dxa"/>
          </w:tcPr>
          <w:p w14:paraId="51186B1D" w14:textId="6EAFA677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 software native script is developed in C++ to perform short circuit study in select buses and export results for each study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automaticly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esting the results to generate warnings to aid the placement of new Distributed Generation in the system</w:t>
            </w:r>
          </w:p>
        </w:tc>
        <w:tc>
          <w:tcPr>
            <w:tcW w:w="2160" w:type="dxa"/>
          </w:tcPr>
          <w:p w14:paraId="30D21F03" w14:textId="739DA229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C++, PSS/E,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  <w:r>
              <w:rPr>
                <w:rFonts w:ascii="Cambria" w:hAnsi="Cambria" w:cs="Cambria"/>
                <w:color w:val="000000"/>
              </w:rPr>
              <w:t>, DPL</w:t>
            </w:r>
          </w:p>
        </w:tc>
        <w:tc>
          <w:tcPr>
            <w:tcW w:w="2160" w:type="dxa"/>
          </w:tcPr>
          <w:p w14:paraId="07FC8A03" w14:textId="64A0F357" w:rsidR="00DE592B" w:rsidRDefault="00DE592B" w:rsidP="00DE592B">
            <w:r>
              <w:rPr>
                <w:rFonts w:ascii="Cambria" w:hAnsi="Cambria" w:cs="Cambria"/>
                <w:color w:val="000000"/>
              </w:rPr>
              <w:t>Short-Circuit based DG placement tool for MV Networks</w:t>
            </w:r>
          </w:p>
        </w:tc>
      </w:tr>
      <w:tr w:rsidR="00DE592B" w14:paraId="2245CAC5" w14:textId="77777777">
        <w:tc>
          <w:tcPr>
            <w:tcW w:w="2160" w:type="dxa"/>
          </w:tcPr>
          <w:p w14:paraId="123B9762" w14:textId="4D7C9848" w:rsidR="00DE592B" w:rsidRDefault="00DE592B" w:rsidP="00DE592B">
            <w:r>
              <w:rPr>
                <w:rFonts w:ascii="Cambria" w:hAnsi="Cambria" w:cs="Cambria"/>
                <w:color w:val="000000"/>
              </w:rPr>
              <w:t>Motor Starting Study of cold start Scenario in Tabriz Power Plant</w:t>
            </w:r>
          </w:p>
        </w:tc>
        <w:tc>
          <w:tcPr>
            <w:tcW w:w="2160" w:type="dxa"/>
          </w:tcPr>
          <w:p w14:paraId="132B3B62" w14:textId="2E93D375" w:rsidR="00DE592B" w:rsidRDefault="00DE592B" w:rsidP="00DE592B">
            <w:r>
              <w:rPr>
                <w:rFonts w:ascii="Cambria" w:hAnsi="Cambria" w:cs="Cambria"/>
                <w:color w:val="000000"/>
              </w:rPr>
              <w:t>Tabriz power Generation Plant with internal Loads is modelled and motor starting studies are performed to determine the resiliency of the system in Black Start</w:t>
            </w:r>
          </w:p>
        </w:tc>
        <w:tc>
          <w:tcPr>
            <w:tcW w:w="2160" w:type="dxa"/>
          </w:tcPr>
          <w:p w14:paraId="7C91DB97" w14:textId="17709EB3" w:rsidR="00DE592B" w:rsidRDefault="00DE592B" w:rsidP="00DE592B">
            <w:r>
              <w:rPr>
                <w:rFonts w:ascii="Cambria" w:hAnsi="Cambria" w:cs="Cambria"/>
                <w:color w:val="000000"/>
              </w:rPr>
              <w:t>PSS/E - Cable Sizing -Transient Modeling</w:t>
            </w:r>
          </w:p>
        </w:tc>
        <w:tc>
          <w:tcPr>
            <w:tcW w:w="2160" w:type="dxa"/>
          </w:tcPr>
          <w:p w14:paraId="02A22A84" w14:textId="70E2C7B8" w:rsidR="00DE592B" w:rsidRDefault="00DE592B" w:rsidP="00DE592B">
            <w:r>
              <w:rPr>
                <w:rFonts w:ascii="Cambria" w:hAnsi="Cambria" w:cs="Cambria"/>
                <w:color w:val="000000"/>
              </w:rPr>
              <w:t>Motor Starting Study of cold start Scenario in Tabriz Power Plant</w:t>
            </w:r>
          </w:p>
        </w:tc>
      </w:tr>
      <w:tr w:rsidR="00DE592B" w14:paraId="496BCF70" w14:textId="77777777">
        <w:tc>
          <w:tcPr>
            <w:tcW w:w="2160" w:type="dxa"/>
          </w:tcPr>
          <w:p w14:paraId="6A809F9D" w14:textId="5684EB4E" w:rsidR="00DE592B" w:rsidRDefault="00DE592B" w:rsidP="00DE592B"/>
        </w:tc>
        <w:tc>
          <w:tcPr>
            <w:tcW w:w="2160" w:type="dxa"/>
          </w:tcPr>
          <w:p w14:paraId="637835C8" w14:textId="4443E49B" w:rsidR="00DE592B" w:rsidRDefault="00DE592B" w:rsidP="00DE592B"/>
        </w:tc>
        <w:tc>
          <w:tcPr>
            <w:tcW w:w="2160" w:type="dxa"/>
          </w:tcPr>
          <w:p w14:paraId="15B41B24" w14:textId="7BA5DCE8" w:rsidR="00DE592B" w:rsidRDefault="00DE592B" w:rsidP="00DE592B"/>
        </w:tc>
        <w:tc>
          <w:tcPr>
            <w:tcW w:w="2160" w:type="dxa"/>
          </w:tcPr>
          <w:p w14:paraId="3981F39E" w14:textId="4714C22C" w:rsidR="00DE592B" w:rsidRDefault="00DE592B" w:rsidP="00DE592B"/>
        </w:tc>
      </w:tr>
      <w:tr w:rsidR="00DE592B" w14:paraId="3278DDFB" w14:textId="77777777">
        <w:tc>
          <w:tcPr>
            <w:tcW w:w="2160" w:type="dxa"/>
          </w:tcPr>
          <w:p w14:paraId="4801C9C3" w14:textId="3C93D51C" w:rsidR="00DE592B" w:rsidRDefault="00DE592B" w:rsidP="00DE592B">
            <w:r>
              <w:rPr>
                <w:rFonts w:ascii="Cambria" w:hAnsi="Cambria" w:cs="Cambria"/>
                <w:color w:val="000000"/>
              </w:rPr>
              <w:t>Substation Calculations: P&amp;C and Physical</w:t>
            </w:r>
          </w:p>
        </w:tc>
        <w:tc>
          <w:tcPr>
            <w:tcW w:w="2160" w:type="dxa"/>
          </w:tcPr>
          <w:p w14:paraId="07A62206" w14:textId="18AFEE60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C Station Service Transformer Sizing/ Battery and Battery Charger Sizing, Voltage drop and Raceway Fill Calculations, Lighting design using IEEE Rolling Spher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mperic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methods</w:t>
            </w:r>
          </w:p>
        </w:tc>
        <w:tc>
          <w:tcPr>
            <w:tcW w:w="2160" w:type="dxa"/>
          </w:tcPr>
          <w:p w14:paraId="0B73EE0A" w14:textId="513AFCCA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Microsoft Excel </w:t>
            </w:r>
            <w:proofErr w:type="spellStart"/>
            <w:r>
              <w:rPr>
                <w:rFonts w:ascii="Cambria" w:hAnsi="Cambria" w:cs="Cambria"/>
                <w:color w:val="000000"/>
              </w:rPr>
              <w:t>BlueBeam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rojectWise</w:t>
            </w:r>
          </w:p>
        </w:tc>
        <w:tc>
          <w:tcPr>
            <w:tcW w:w="2160" w:type="dxa"/>
          </w:tcPr>
          <w:p w14:paraId="797FAF66" w14:textId="35CAC0D7" w:rsidR="00DE592B" w:rsidRDefault="00DE592B" w:rsidP="00DE592B">
            <w:r>
              <w:rPr>
                <w:rFonts w:ascii="Cambria" w:hAnsi="Cambria" w:cs="Cambria"/>
                <w:color w:val="000000"/>
              </w:rPr>
              <w:t>Substation Calculations: P&amp;C and Physical</w:t>
            </w:r>
          </w:p>
        </w:tc>
      </w:tr>
      <w:tr w:rsidR="00DE592B" w14:paraId="5E4E07B1" w14:textId="77777777">
        <w:tc>
          <w:tcPr>
            <w:tcW w:w="2160" w:type="dxa"/>
          </w:tcPr>
          <w:p w14:paraId="61E8BED2" w14:textId="36092EA6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Substation Physical: </w:t>
            </w:r>
            <w:r>
              <w:rPr>
                <w:rFonts w:ascii="Cambria" w:hAnsi="Cambria" w:cs="Cambria"/>
                <w:color w:val="000000"/>
              </w:rPr>
              <w:lastRenderedPageBreak/>
              <w:t>QC/QA on the full Physical IFR Drawing Package</w:t>
            </w:r>
          </w:p>
        </w:tc>
        <w:tc>
          <w:tcPr>
            <w:tcW w:w="2160" w:type="dxa"/>
          </w:tcPr>
          <w:p w14:paraId="38ED79EC" w14:textId="17856D81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 xml:space="preserve">Below grade and </w:t>
            </w:r>
            <w:r>
              <w:rPr>
                <w:rFonts w:ascii="Cambria" w:hAnsi="Cambria" w:cs="Cambria"/>
                <w:color w:val="000000"/>
              </w:rPr>
              <w:lastRenderedPageBreak/>
              <w:t xml:space="preserve">above grade cable trench and raceway, grounding, and section elevations and detail drawings, plan layouts and lighting equipment are </w:t>
            </w:r>
            <w:proofErr w:type="spellStart"/>
            <w:r>
              <w:rPr>
                <w:rFonts w:ascii="Cambria" w:hAnsi="Cambria" w:cs="Cambria"/>
                <w:color w:val="000000"/>
              </w:rPr>
              <w:t>reveiw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IFC submittal</w:t>
            </w:r>
          </w:p>
        </w:tc>
        <w:tc>
          <w:tcPr>
            <w:tcW w:w="2160" w:type="dxa"/>
          </w:tcPr>
          <w:p w14:paraId="096B2156" w14:textId="04F163B8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 xml:space="preserve">AutoCAD, </w:t>
            </w:r>
            <w:proofErr w:type="spellStart"/>
            <w:r>
              <w:rPr>
                <w:rFonts w:ascii="Cambria" w:hAnsi="Cambria" w:cs="Cambria"/>
                <w:color w:val="000000"/>
              </w:rPr>
              <w:lastRenderedPageBreak/>
              <w:t>Microstation</w:t>
            </w:r>
            <w:proofErr w:type="spellEnd"/>
            <w:r>
              <w:rPr>
                <w:rFonts w:ascii="Cambria" w:hAnsi="Cambria" w:cs="Cambria"/>
                <w:color w:val="000000"/>
              </w:rPr>
              <w:t>, Bluebeam</w:t>
            </w:r>
          </w:p>
        </w:tc>
        <w:tc>
          <w:tcPr>
            <w:tcW w:w="2160" w:type="dxa"/>
          </w:tcPr>
          <w:p w14:paraId="6DEAA878" w14:textId="56C7DC6F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 xml:space="preserve">Substation Physical: </w:t>
            </w:r>
            <w:r>
              <w:rPr>
                <w:rFonts w:ascii="Cambria" w:hAnsi="Cambria" w:cs="Cambria"/>
                <w:color w:val="000000"/>
              </w:rPr>
              <w:lastRenderedPageBreak/>
              <w:t>QC/QA on the full Physical IFR Drawing Package</w:t>
            </w:r>
          </w:p>
        </w:tc>
      </w:tr>
      <w:tr w:rsidR="00DE592B" w14:paraId="6EFA8B4C" w14:textId="77777777">
        <w:tc>
          <w:tcPr>
            <w:tcW w:w="2160" w:type="dxa"/>
          </w:tcPr>
          <w:p w14:paraId="7289F421" w14:textId="67380A68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 xml:space="preserve">Power Flow and Arc Flash Report QA/QC of </w:t>
            </w:r>
            <w:proofErr w:type="gramStart"/>
            <w:r>
              <w:rPr>
                <w:rFonts w:ascii="Cambria" w:hAnsi="Cambria" w:cs="Cambria"/>
                <w:color w:val="000000"/>
              </w:rPr>
              <w:t>a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Hyperloop Power System</w:t>
            </w:r>
          </w:p>
        </w:tc>
        <w:tc>
          <w:tcPr>
            <w:tcW w:w="2160" w:type="dxa"/>
          </w:tcPr>
          <w:p w14:paraId="3167863B" w14:textId="12AD14E1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Reviewed and Commented on the ETAP Arch Flash and Power Flow Reports and Conceptual Design proposed for </w:t>
            </w:r>
            <w:proofErr w:type="spellStart"/>
            <w:r>
              <w:rPr>
                <w:rFonts w:ascii="Cambria" w:hAnsi="Cambria" w:cs="Cambria"/>
                <w:color w:val="000000"/>
              </w:rPr>
              <w:t>HyperloopTT</w:t>
            </w:r>
            <w:proofErr w:type="spellEnd"/>
          </w:p>
        </w:tc>
        <w:tc>
          <w:tcPr>
            <w:tcW w:w="2160" w:type="dxa"/>
          </w:tcPr>
          <w:p w14:paraId="6B95632B" w14:textId="3BADABF7" w:rsidR="00DE592B" w:rsidRDefault="00DE592B" w:rsidP="00DE592B">
            <w:r>
              <w:rPr>
                <w:rFonts w:ascii="Cambria" w:hAnsi="Cambria" w:cs="Cambria"/>
                <w:color w:val="000000"/>
              </w:rPr>
              <w:t>ETAP</w:t>
            </w:r>
          </w:p>
        </w:tc>
        <w:tc>
          <w:tcPr>
            <w:tcW w:w="2160" w:type="dxa"/>
          </w:tcPr>
          <w:p w14:paraId="5D0A4B60" w14:textId="2A327D4D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ower Flow and Arc Flash Report QA/QC of </w:t>
            </w:r>
            <w:proofErr w:type="gramStart"/>
            <w:r>
              <w:rPr>
                <w:rFonts w:ascii="Cambria" w:hAnsi="Cambria" w:cs="Cambria"/>
                <w:color w:val="000000"/>
              </w:rPr>
              <w:t>a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Hyperloop Power System</w:t>
            </w:r>
          </w:p>
        </w:tc>
      </w:tr>
      <w:tr w:rsidR="00DE592B" w14:paraId="752BDE71" w14:textId="77777777">
        <w:tc>
          <w:tcPr>
            <w:tcW w:w="2160" w:type="dxa"/>
          </w:tcPr>
          <w:p w14:paraId="1CBED241" w14:textId="09101114" w:rsidR="00DE592B" w:rsidRDefault="00DE592B" w:rsidP="00DE592B">
            <w:r>
              <w:rPr>
                <w:rFonts w:ascii="Cambria" w:hAnsi="Cambria" w:cs="Cambria"/>
                <w:color w:val="000000"/>
              </w:rPr>
              <w:t>Complete Design of a distribution system</w:t>
            </w:r>
          </w:p>
        </w:tc>
        <w:tc>
          <w:tcPr>
            <w:tcW w:w="2160" w:type="dxa"/>
          </w:tcPr>
          <w:p w14:paraId="5F94D3F7" w14:textId="6ED7BDA8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Instrumentation &amp; Distribution System Design Cable Sizing, Load Estimation, Transformer Selection, Relay Selection, and coordination in PSS/E Grid Code Compliance assessment, Grounding Design, Maneuver points, radial topology design </w:t>
            </w:r>
            <w:proofErr w:type="gramStart"/>
            <w:r>
              <w:rPr>
                <w:rFonts w:ascii="Cambria" w:hAnsi="Cambria" w:cs="Cambria"/>
                <w:color w:val="000000"/>
              </w:rPr>
              <w:t>Technica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reports are presented, including voltage profiles, load statistics, and planning comment</w:t>
            </w:r>
          </w:p>
        </w:tc>
        <w:tc>
          <w:tcPr>
            <w:tcW w:w="2160" w:type="dxa"/>
          </w:tcPr>
          <w:p w14:paraId="6B948817" w14:textId="71A5E387" w:rsidR="00DE592B" w:rsidRDefault="00DE592B" w:rsidP="00DE592B">
            <w:r>
              <w:rPr>
                <w:rFonts w:ascii="Cambria" w:hAnsi="Cambria" w:cs="Cambria"/>
                <w:color w:val="000000"/>
              </w:rPr>
              <w:t>SKM - CYME</w:t>
            </w:r>
          </w:p>
        </w:tc>
        <w:tc>
          <w:tcPr>
            <w:tcW w:w="2160" w:type="dxa"/>
          </w:tcPr>
          <w:p w14:paraId="3C35C0A2" w14:textId="3AA49062" w:rsidR="00DE592B" w:rsidRDefault="00DE592B" w:rsidP="00DE592B">
            <w:r>
              <w:rPr>
                <w:rFonts w:ascii="Cambria" w:hAnsi="Cambria" w:cs="Cambria"/>
                <w:color w:val="000000"/>
              </w:rPr>
              <w:t>Complete Design of a distribution system</w:t>
            </w:r>
          </w:p>
        </w:tc>
      </w:tr>
      <w:tr w:rsidR="00DE592B" w14:paraId="3D4F1DAD" w14:textId="77777777">
        <w:tc>
          <w:tcPr>
            <w:tcW w:w="2160" w:type="dxa"/>
          </w:tcPr>
          <w:p w14:paraId="2F017BDB" w14:textId="04169C72" w:rsidR="00DE592B" w:rsidRDefault="00DE592B" w:rsidP="00DE592B"/>
        </w:tc>
        <w:tc>
          <w:tcPr>
            <w:tcW w:w="2160" w:type="dxa"/>
          </w:tcPr>
          <w:p w14:paraId="66F93C20" w14:textId="727C7231" w:rsidR="00DE592B" w:rsidRDefault="00DE592B" w:rsidP="00DE592B"/>
        </w:tc>
        <w:tc>
          <w:tcPr>
            <w:tcW w:w="2160" w:type="dxa"/>
          </w:tcPr>
          <w:p w14:paraId="028480FA" w14:textId="2B35A528" w:rsidR="00DE592B" w:rsidRDefault="00DE592B" w:rsidP="00DE592B"/>
        </w:tc>
        <w:tc>
          <w:tcPr>
            <w:tcW w:w="2160" w:type="dxa"/>
          </w:tcPr>
          <w:p w14:paraId="3054B922" w14:textId="5643E1D5" w:rsidR="00DE592B" w:rsidRDefault="00DE592B" w:rsidP="00DE592B"/>
        </w:tc>
      </w:tr>
      <w:tr w:rsidR="00DE592B" w14:paraId="5CE04E88" w14:textId="77777777">
        <w:tc>
          <w:tcPr>
            <w:tcW w:w="2160" w:type="dxa"/>
          </w:tcPr>
          <w:p w14:paraId="1F325BE7" w14:textId="5F241C7E" w:rsidR="00DE592B" w:rsidRDefault="00DE592B" w:rsidP="00DE592B">
            <w:r>
              <w:rPr>
                <w:rFonts w:ascii="Cambria" w:hAnsi="Cambria" w:cs="Cambria"/>
                <w:color w:val="000000"/>
              </w:rPr>
              <w:t>Inverter Small Signal Model: A detail Model using computational approach</w:t>
            </w:r>
          </w:p>
        </w:tc>
        <w:tc>
          <w:tcPr>
            <w:tcW w:w="2160" w:type="dxa"/>
          </w:tcPr>
          <w:p w14:paraId="69FC6F87" w14:textId="6F9AD3DB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Inverter control and operation is modeled using </w:t>
            </w:r>
            <w:proofErr w:type="spellStart"/>
            <w:r>
              <w:rPr>
                <w:rFonts w:ascii="Cambria" w:hAnsi="Cambria" w:cs="Cambria"/>
                <w:color w:val="000000"/>
              </w:rPr>
              <w:t>lineriz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full </w:t>
            </w:r>
            <w:proofErr w:type="spellStart"/>
            <w:r>
              <w:rPr>
                <w:rFonts w:ascii="Cambria" w:hAnsi="Cambria" w:cs="Cambria"/>
                <w:color w:val="000000"/>
              </w:rPr>
              <w:t>phsic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model in </w:t>
            </w:r>
            <w:proofErr w:type="spellStart"/>
            <w:r>
              <w:rPr>
                <w:rFonts w:ascii="Cambria" w:hAnsi="Cambria" w:cs="Cambria"/>
                <w:color w:val="000000"/>
              </w:rPr>
              <w:t>matlab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. 16 Equations were solved parametrically in MATLAB and an explicit equation is derived as an </w:t>
            </w:r>
            <w:r>
              <w:rPr>
                <w:rFonts w:ascii="Cambria" w:hAnsi="Cambria" w:cs="Cambria"/>
                <w:color w:val="000000"/>
              </w:rPr>
              <w:lastRenderedPageBreak/>
              <w:t>accurate linear inverter small signal model</w:t>
            </w:r>
          </w:p>
        </w:tc>
        <w:tc>
          <w:tcPr>
            <w:tcW w:w="2160" w:type="dxa"/>
          </w:tcPr>
          <w:p w14:paraId="144F7A3E" w14:textId="1ED054C4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>MATLAB - Symbolic Functions - Text manipulation</w:t>
            </w:r>
          </w:p>
        </w:tc>
        <w:tc>
          <w:tcPr>
            <w:tcW w:w="2160" w:type="dxa"/>
          </w:tcPr>
          <w:p w14:paraId="48115B17" w14:textId="57C0075A" w:rsidR="00DE592B" w:rsidRDefault="00DE592B" w:rsidP="00DE592B">
            <w:r>
              <w:rPr>
                <w:rFonts w:ascii="Cambria" w:hAnsi="Cambria" w:cs="Cambria"/>
                <w:color w:val="000000"/>
              </w:rPr>
              <w:t>Inverter Small Signal Model: A detail Model using computational approach</w:t>
            </w:r>
          </w:p>
        </w:tc>
      </w:tr>
      <w:tr w:rsidR="00DE592B" w14:paraId="7E82EF1A" w14:textId="77777777">
        <w:tc>
          <w:tcPr>
            <w:tcW w:w="2160" w:type="dxa"/>
          </w:tcPr>
          <w:p w14:paraId="243194B2" w14:textId="6893CAA0" w:rsidR="00DE592B" w:rsidRDefault="00DE592B" w:rsidP="00DE592B">
            <w:proofErr w:type="spellStart"/>
            <w:r>
              <w:rPr>
                <w:rFonts w:ascii="Cambria" w:hAnsi="Cambria" w:cs="Cambria"/>
                <w:color w:val="000000"/>
              </w:rPr>
              <w:t>Ivnerte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based system protection modeling</w:t>
            </w:r>
          </w:p>
        </w:tc>
        <w:tc>
          <w:tcPr>
            <w:tcW w:w="2160" w:type="dxa"/>
          </w:tcPr>
          <w:p w14:paraId="1D22299D" w14:textId="5E8E6533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MATLAB SIMULINK + MATLAB coding is used to implement overcurrent and distance relays logic into MATLAB </w:t>
            </w:r>
            <w:proofErr w:type="spellStart"/>
            <w:r>
              <w:rPr>
                <w:rFonts w:ascii="Cambria" w:hAnsi="Cambria" w:cs="Cambria"/>
                <w:color w:val="000000"/>
              </w:rPr>
              <w:t>simulink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o be used by other researchers in their studies</w:t>
            </w:r>
          </w:p>
        </w:tc>
        <w:tc>
          <w:tcPr>
            <w:tcW w:w="2160" w:type="dxa"/>
          </w:tcPr>
          <w:p w14:paraId="42A3214F" w14:textId="39A6EC65" w:rsidR="00DE592B" w:rsidRDefault="00DE592B" w:rsidP="00DE592B">
            <w:r>
              <w:rPr>
                <w:rFonts w:ascii="Cambria" w:hAnsi="Cambria" w:cs="Cambria"/>
                <w:color w:val="000000"/>
              </w:rPr>
              <w:t>MATLAB - Callback functions</w:t>
            </w:r>
          </w:p>
        </w:tc>
        <w:tc>
          <w:tcPr>
            <w:tcW w:w="2160" w:type="dxa"/>
          </w:tcPr>
          <w:p w14:paraId="0741B329" w14:textId="3F338448" w:rsidR="00DE592B" w:rsidRDefault="00DE592B" w:rsidP="00DE592B">
            <w:proofErr w:type="spellStart"/>
            <w:r>
              <w:rPr>
                <w:rFonts w:ascii="Cambria" w:hAnsi="Cambria" w:cs="Cambria"/>
                <w:color w:val="000000"/>
              </w:rPr>
              <w:t>Ivnerte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based system protection modeling</w:t>
            </w:r>
          </w:p>
        </w:tc>
      </w:tr>
      <w:tr w:rsidR="00DE592B" w14:paraId="702B4D79" w14:textId="77777777">
        <w:tc>
          <w:tcPr>
            <w:tcW w:w="2160" w:type="dxa"/>
          </w:tcPr>
          <w:p w14:paraId="001BB608" w14:textId="2CAF113B" w:rsidR="00DE592B" w:rsidRDefault="00DE592B" w:rsidP="00DE592B">
            <w:r>
              <w:rPr>
                <w:rFonts w:ascii="Cambria" w:hAnsi="Cambria" w:cs="Cambria"/>
                <w:color w:val="000000"/>
              </w:rPr>
              <w:t>DC to DC Inverter and Controller Desing</w:t>
            </w:r>
          </w:p>
        </w:tc>
        <w:tc>
          <w:tcPr>
            <w:tcW w:w="2160" w:type="dxa"/>
          </w:tcPr>
          <w:p w14:paraId="4222EE81" w14:textId="2C65AA71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nother Project to design a buck-boost inverter and test scenarios this time modelled in MATLAB SIMULINK with SISO tool for PI controller </w:t>
            </w:r>
            <w:proofErr w:type="spellStart"/>
            <w:r>
              <w:rPr>
                <w:rFonts w:ascii="Cambria" w:hAnsi="Cambria" w:cs="Cambria"/>
                <w:color w:val="000000"/>
              </w:rPr>
              <w:t>desing</w:t>
            </w:r>
            <w:proofErr w:type="spellEnd"/>
          </w:p>
        </w:tc>
        <w:tc>
          <w:tcPr>
            <w:tcW w:w="2160" w:type="dxa"/>
          </w:tcPr>
          <w:p w14:paraId="51249B0A" w14:textId="1F5E9183" w:rsidR="00DE592B" w:rsidRDefault="00DE592B" w:rsidP="00DE592B">
            <w:r>
              <w:rPr>
                <w:rFonts w:ascii="Cambria" w:hAnsi="Cambria" w:cs="Cambria"/>
                <w:color w:val="000000"/>
              </w:rPr>
              <w:t>MATLAB PLEX PSCAD SISO TOOL PID LATEX VISIO</w:t>
            </w:r>
          </w:p>
        </w:tc>
        <w:tc>
          <w:tcPr>
            <w:tcW w:w="2160" w:type="dxa"/>
          </w:tcPr>
          <w:p w14:paraId="045C9E23" w14:textId="15EB0574" w:rsidR="00DE592B" w:rsidRDefault="00DE592B" w:rsidP="00DE592B">
            <w:r>
              <w:rPr>
                <w:rFonts w:ascii="Cambria" w:hAnsi="Cambria" w:cs="Cambria"/>
                <w:color w:val="000000"/>
              </w:rPr>
              <w:t>DC to DC Inverter and Controller Desing</w:t>
            </w:r>
          </w:p>
        </w:tc>
      </w:tr>
      <w:tr w:rsidR="00DE592B" w14:paraId="7EBB86F2" w14:textId="77777777">
        <w:tc>
          <w:tcPr>
            <w:tcW w:w="2160" w:type="dxa"/>
          </w:tcPr>
          <w:p w14:paraId="484813F7" w14:textId="0A011FF7" w:rsidR="00DE592B" w:rsidRDefault="00DE592B" w:rsidP="00DE592B"/>
        </w:tc>
        <w:tc>
          <w:tcPr>
            <w:tcW w:w="2160" w:type="dxa"/>
          </w:tcPr>
          <w:p w14:paraId="1032D20F" w14:textId="6834043F" w:rsidR="00DE592B" w:rsidRDefault="00DE592B" w:rsidP="00DE592B"/>
        </w:tc>
        <w:tc>
          <w:tcPr>
            <w:tcW w:w="2160" w:type="dxa"/>
          </w:tcPr>
          <w:p w14:paraId="08B14F70" w14:textId="2E93C399" w:rsidR="00DE592B" w:rsidRDefault="00DE592B" w:rsidP="00DE592B"/>
        </w:tc>
        <w:tc>
          <w:tcPr>
            <w:tcW w:w="2160" w:type="dxa"/>
          </w:tcPr>
          <w:p w14:paraId="154121D4" w14:textId="743CF3F3" w:rsidR="00DE592B" w:rsidRDefault="00DE592B" w:rsidP="00DE592B"/>
        </w:tc>
      </w:tr>
      <w:tr w:rsidR="00DE592B" w14:paraId="0B79E1F4" w14:textId="77777777">
        <w:tc>
          <w:tcPr>
            <w:tcW w:w="2160" w:type="dxa"/>
          </w:tcPr>
          <w:p w14:paraId="7B34F64F" w14:textId="75C38ED5" w:rsidR="00DE592B" w:rsidRDefault="00DE592B" w:rsidP="00DE592B"/>
        </w:tc>
        <w:tc>
          <w:tcPr>
            <w:tcW w:w="2160" w:type="dxa"/>
          </w:tcPr>
          <w:p w14:paraId="39DA3367" w14:textId="6A4B81CE" w:rsidR="00DE592B" w:rsidRDefault="00DE592B" w:rsidP="00DE592B"/>
        </w:tc>
        <w:tc>
          <w:tcPr>
            <w:tcW w:w="2160" w:type="dxa"/>
          </w:tcPr>
          <w:p w14:paraId="02F2D641" w14:textId="6DBFA28F" w:rsidR="00DE592B" w:rsidRDefault="00DE592B" w:rsidP="00DE592B"/>
        </w:tc>
        <w:tc>
          <w:tcPr>
            <w:tcW w:w="2160" w:type="dxa"/>
          </w:tcPr>
          <w:p w14:paraId="39123B4E" w14:textId="6167B60C" w:rsidR="00DE592B" w:rsidRDefault="00DE592B" w:rsidP="00DE592B"/>
        </w:tc>
      </w:tr>
      <w:tr w:rsidR="00DE592B" w14:paraId="20E7F0F4" w14:textId="77777777">
        <w:tc>
          <w:tcPr>
            <w:tcW w:w="2160" w:type="dxa"/>
          </w:tcPr>
          <w:p w14:paraId="5DDE041D" w14:textId="1723F00D" w:rsidR="00DE592B" w:rsidRDefault="00DE592B" w:rsidP="00DE592B">
            <w:r>
              <w:rPr>
                <w:rFonts w:ascii="Cambria" w:hAnsi="Cambria" w:cs="Cambria"/>
                <w:color w:val="000000"/>
              </w:rPr>
              <w:t>Domestic and Industrial Electrical Design</w:t>
            </w:r>
          </w:p>
        </w:tc>
        <w:tc>
          <w:tcPr>
            <w:tcW w:w="2160" w:type="dxa"/>
          </w:tcPr>
          <w:p w14:paraId="2950A866" w14:textId="63B6830E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For an industrial System: Lighting Design using </w:t>
            </w:r>
            <w:proofErr w:type="spellStart"/>
            <w:r>
              <w:rPr>
                <w:rFonts w:ascii="Cambria" w:hAnsi="Cambria" w:cs="Cambria"/>
                <w:color w:val="000000"/>
              </w:rPr>
              <w:t>Dialux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AC load, cable sizing, and power factor correction calculations. </w:t>
            </w:r>
            <w:proofErr w:type="spellStart"/>
            <w:r>
              <w:rPr>
                <w:rFonts w:ascii="Cambria" w:hAnsi="Cambria" w:cs="Cambria"/>
                <w:color w:val="000000"/>
              </w:rPr>
              <w:t>Recepticle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Lighting Circuits and drawings are created</w:t>
            </w:r>
          </w:p>
        </w:tc>
        <w:tc>
          <w:tcPr>
            <w:tcW w:w="2160" w:type="dxa"/>
          </w:tcPr>
          <w:p w14:paraId="16591F0F" w14:textId="6E854FA5" w:rsidR="00DE592B" w:rsidRDefault="00DE592B" w:rsidP="00DE592B">
            <w:proofErr w:type="spellStart"/>
            <w:r>
              <w:rPr>
                <w:rFonts w:ascii="Cambria" w:hAnsi="Cambria" w:cs="Cambria"/>
                <w:color w:val="000000"/>
              </w:rPr>
              <w:t>Autoca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Revit, </w:t>
            </w:r>
            <w:proofErr w:type="spellStart"/>
            <w:r>
              <w:rPr>
                <w:rFonts w:ascii="Cambria" w:hAnsi="Cambria" w:cs="Cambria"/>
                <w:color w:val="000000"/>
              </w:rPr>
              <w:t>Dialux</w:t>
            </w:r>
            <w:proofErr w:type="spellEnd"/>
          </w:p>
        </w:tc>
        <w:tc>
          <w:tcPr>
            <w:tcW w:w="2160" w:type="dxa"/>
          </w:tcPr>
          <w:p w14:paraId="7409394B" w14:textId="76D2F0C7" w:rsidR="00DE592B" w:rsidRDefault="00DE592B" w:rsidP="00DE592B">
            <w:r>
              <w:rPr>
                <w:rFonts w:ascii="Cambria" w:hAnsi="Cambria" w:cs="Cambria"/>
                <w:color w:val="000000"/>
              </w:rPr>
              <w:t>Domestic and Industrial Electrical Design</w:t>
            </w:r>
          </w:p>
        </w:tc>
      </w:tr>
      <w:tr w:rsidR="00DE592B" w14:paraId="62812E5C" w14:textId="77777777">
        <w:tc>
          <w:tcPr>
            <w:tcW w:w="2160" w:type="dxa"/>
          </w:tcPr>
          <w:p w14:paraId="7D137A1B" w14:textId="0B4D638E" w:rsidR="00DE592B" w:rsidRDefault="00DE592B" w:rsidP="00DE592B"/>
        </w:tc>
        <w:tc>
          <w:tcPr>
            <w:tcW w:w="2160" w:type="dxa"/>
          </w:tcPr>
          <w:p w14:paraId="6F406A39" w14:textId="32F106BE" w:rsidR="00DE592B" w:rsidRDefault="00DE592B" w:rsidP="00DE592B"/>
        </w:tc>
        <w:tc>
          <w:tcPr>
            <w:tcW w:w="2160" w:type="dxa"/>
          </w:tcPr>
          <w:p w14:paraId="1537F5D6" w14:textId="639C7DCA" w:rsidR="00DE592B" w:rsidRDefault="00DE592B" w:rsidP="00DE592B"/>
        </w:tc>
        <w:tc>
          <w:tcPr>
            <w:tcW w:w="2160" w:type="dxa"/>
          </w:tcPr>
          <w:p w14:paraId="1EDEC03A" w14:textId="156BE760" w:rsidR="00DE592B" w:rsidRDefault="00DE592B" w:rsidP="00DE592B"/>
        </w:tc>
      </w:tr>
      <w:tr w:rsidR="00DE592B" w14:paraId="5540B73A" w14:textId="77777777">
        <w:tc>
          <w:tcPr>
            <w:tcW w:w="2160" w:type="dxa"/>
          </w:tcPr>
          <w:p w14:paraId="10DC6F98" w14:textId="6374EDE0" w:rsidR="00DE592B" w:rsidRDefault="00DE592B" w:rsidP="00DE592B">
            <w:r>
              <w:rPr>
                <w:rFonts w:ascii="Cambria" w:hAnsi="Cambria" w:cs="Cambria"/>
                <w:color w:val="000000"/>
              </w:rPr>
              <w:t>IEEE 18 Bus: Line Outage Contingency Study of an HV Network</w:t>
            </w:r>
          </w:p>
        </w:tc>
        <w:tc>
          <w:tcPr>
            <w:tcW w:w="2160" w:type="dxa"/>
          </w:tcPr>
          <w:p w14:paraId="73B1CA78" w14:textId="1D4FEFFF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SS/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re used to perform load flow studies in contingency scenarios of N-</w:t>
            </w:r>
            <w:proofErr w:type="gramStart"/>
            <w:r>
              <w:rPr>
                <w:rFonts w:ascii="Cambria" w:hAnsi="Cambria" w:cs="Cambria"/>
                <w:color w:val="000000"/>
              </w:rPr>
              <w:t>1 line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outages</w:t>
            </w:r>
          </w:p>
        </w:tc>
        <w:tc>
          <w:tcPr>
            <w:tcW w:w="2160" w:type="dxa"/>
          </w:tcPr>
          <w:p w14:paraId="06B15CE7" w14:textId="674D677E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SS/E,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</w:p>
        </w:tc>
        <w:tc>
          <w:tcPr>
            <w:tcW w:w="2160" w:type="dxa"/>
          </w:tcPr>
          <w:p w14:paraId="5D45AE68" w14:textId="4DAC690A" w:rsidR="00DE592B" w:rsidRDefault="00DE592B" w:rsidP="00DE592B">
            <w:r>
              <w:rPr>
                <w:rFonts w:ascii="Cambria" w:hAnsi="Cambria" w:cs="Cambria"/>
                <w:color w:val="000000"/>
              </w:rPr>
              <w:t>IEEE 18 Bus: Line Outage Contingency Study of an HV Network</w:t>
            </w:r>
          </w:p>
        </w:tc>
      </w:tr>
      <w:tr w:rsidR="00DE592B" w14:paraId="2AC7785E" w14:textId="77777777">
        <w:tc>
          <w:tcPr>
            <w:tcW w:w="2160" w:type="dxa"/>
          </w:tcPr>
          <w:p w14:paraId="2EC2180B" w14:textId="1F8840B1" w:rsidR="00DE592B" w:rsidRDefault="00DE592B" w:rsidP="00DE592B"/>
        </w:tc>
        <w:tc>
          <w:tcPr>
            <w:tcW w:w="2160" w:type="dxa"/>
          </w:tcPr>
          <w:p w14:paraId="67212E04" w14:textId="492679B4" w:rsidR="00DE592B" w:rsidRDefault="00DE592B" w:rsidP="00DE592B"/>
        </w:tc>
        <w:tc>
          <w:tcPr>
            <w:tcW w:w="2160" w:type="dxa"/>
          </w:tcPr>
          <w:p w14:paraId="7EEF4F5A" w14:textId="6417B918" w:rsidR="00DE592B" w:rsidRDefault="00DE592B" w:rsidP="00DE592B"/>
        </w:tc>
        <w:tc>
          <w:tcPr>
            <w:tcW w:w="2160" w:type="dxa"/>
          </w:tcPr>
          <w:p w14:paraId="3DC43239" w14:textId="6A468091" w:rsidR="00DE592B" w:rsidRDefault="00DE592B" w:rsidP="00DE592B"/>
        </w:tc>
      </w:tr>
      <w:tr w:rsidR="00DE592B" w14:paraId="3DB4604F" w14:textId="77777777">
        <w:tc>
          <w:tcPr>
            <w:tcW w:w="2160" w:type="dxa"/>
          </w:tcPr>
          <w:p w14:paraId="416188D0" w14:textId="02C9C44A" w:rsidR="00DE592B" w:rsidRDefault="00DE592B" w:rsidP="00DE592B">
            <w:r>
              <w:rPr>
                <w:rFonts w:ascii="Cambria" w:hAnsi="Cambria" w:cs="Cambria"/>
                <w:color w:val="000000"/>
              </w:rPr>
              <w:t>MV system total loss calculation with Load Imbalance Effect</w:t>
            </w:r>
          </w:p>
        </w:tc>
        <w:tc>
          <w:tcPr>
            <w:tcW w:w="2160" w:type="dxa"/>
          </w:tcPr>
          <w:p w14:paraId="55CA6529" w14:textId="5B477333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 software native script is developed in C++ to calculate loss of all system in unbalanced conditions and compare the results </w:t>
            </w:r>
            <w:r>
              <w:rPr>
                <w:rFonts w:ascii="Cambria" w:hAnsi="Cambria" w:cs="Cambria"/>
                <w:color w:val="000000"/>
              </w:rPr>
              <w:lastRenderedPageBreak/>
              <w:t>to figure out trend between rise of imbalance and the system loss</w:t>
            </w:r>
          </w:p>
        </w:tc>
        <w:tc>
          <w:tcPr>
            <w:tcW w:w="2160" w:type="dxa"/>
          </w:tcPr>
          <w:p w14:paraId="5097A851" w14:textId="37DBAF4F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>C++ PSS/E</w:t>
            </w:r>
          </w:p>
        </w:tc>
        <w:tc>
          <w:tcPr>
            <w:tcW w:w="2160" w:type="dxa"/>
          </w:tcPr>
          <w:p w14:paraId="6520FDC5" w14:textId="1B87C3D2" w:rsidR="00DE592B" w:rsidRDefault="00DE592B" w:rsidP="00DE592B">
            <w:r>
              <w:rPr>
                <w:rFonts w:ascii="Cambria" w:hAnsi="Cambria" w:cs="Cambria"/>
                <w:color w:val="000000"/>
              </w:rPr>
              <w:t>MV system total loss calculation with Load Imbalance Effect</w:t>
            </w:r>
          </w:p>
        </w:tc>
      </w:tr>
    </w:tbl>
    <w:p w14:paraId="2BAF571A" w14:textId="15F862D9" w:rsidR="006D219F" w:rsidRDefault="006D219F" w:rsidP="0056611C"/>
    <w:sectPr w:rsidR="006D219F" w:rsidSect="0003461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9D0D2" w14:textId="77777777" w:rsidR="006D219F" w:rsidRDefault="006D219F" w:rsidP="006D219F">
      <w:pPr>
        <w:spacing w:after="0" w:line="240" w:lineRule="auto"/>
      </w:pPr>
      <w:r>
        <w:separator/>
      </w:r>
    </w:p>
  </w:endnote>
  <w:endnote w:type="continuationSeparator" w:id="0">
    <w:p w14:paraId="0BA3B661" w14:textId="77777777" w:rsidR="006D219F" w:rsidRDefault="006D219F" w:rsidP="006D21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AAA8B" w14:textId="77777777" w:rsidR="006D219F" w:rsidRDefault="006D21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B45A9" w14:textId="705B96E9" w:rsidR="006D219F" w:rsidRDefault="006D219F" w:rsidP="006D219F">
    <w:pPr>
      <w:pStyle w:val="Footer"/>
      <w:jc w:val="center"/>
    </w:pPr>
    <w:r>
      <w:t>Last Modified 11/10/2023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DE081" w14:textId="77777777" w:rsidR="006D219F" w:rsidRDefault="006D21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79D9CB" w14:textId="77777777" w:rsidR="006D219F" w:rsidRDefault="006D219F" w:rsidP="006D219F">
      <w:pPr>
        <w:spacing w:after="0" w:line="240" w:lineRule="auto"/>
      </w:pPr>
      <w:r>
        <w:separator/>
      </w:r>
    </w:p>
  </w:footnote>
  <w:footnote w:type="continuationSeparator" w:id="0">
    <w:p w14:paraId="7DC6BE34" w14:textId="77777777" w:rsidR="006D219F" w:rsidRDefault="006D219F" w:rsidP="006D21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B0858" w14:textId="77777777" w:rsidR="006D219F" w:rsidRDefault="006D21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88F61" w14:textId="77777777" w:rsidR="006D219F" w:rsidRDefault="006D219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64D11" w14:textId="77777777" w:rsidR="006D219F" w:rsidRDefault="006D21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43755194">
    <w:abstractNumId w:val="8"/>
  </w:num>
  <w:num w:numId="2" w16cid:durableId="1789469057">
    <w:abstractNumId w:val="6"/>
  </w:num>
  <w:num w:numId="3" w16cid:durableId="79838142">
    <w:abstractNumId w:val="5"/>
  </w:num>
  <w:num w:numId="4" w16cid:durableId="2063088972">
    <w:abstractNumId w:val="4"/>
  </w:num>
  <w:num w:numId="5" w16cid:durableId="1086610585">
    <w:abstractNumId w:val="7"/>
  </w:num>
  <w:num w:numId="6" w16cid:durableId="470752015">
    <w:abstractNumId w:val="3"/>
  </w:num>
  <w:num w:numId="7" w16cid:durableId="142310499">
    <w:abstractNumId w:val="2"/>
  </w:num>
  <w:num w:numId="8" w16cid:durableId="316806636">
    <w:abstractNumId w:val="1"/>
  </w:num>
  <w:num w:numId="9" w16cid:durableId="423234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0NjAxMzA3MDQyNTNT0lEKTi0uzszPAykwrAUAQNx8ZCwAAAA="/>
  </w:docVars>
  <w:rsids>
    <w:rsidRoot w:val="00B47730"/>
    <w:rsid w:val="00034616"/>
    <w:rsid w:val="0006063C"/>
    <w:rsid w:val="000E6DC7"/>
    <w:rsid w:val="0015074B"/>
    <w:rsid w:val="001B0D36"/>
    <w:rsid w:val="002939AF"/>
    <w:rsid w:val="0029639D"/>
    <w:rsid w:val="00326F90"/>
    <w:rsid w:val="00392E81"/>
    <w:rsid w:val="00517471"/>
    <w:rsid w:val="00536182"/>
    <w:rsid w:val="0056611C"/>
    <w:rsid w:val="00570955"/>
    <w:rsid w:val="005A6DF3"/>
    <w:rsid w:val="006D219F"/>
    <w:rsid w:val="007117CF"/>
    <w:rsid w:val="00721403"/>
    <w:rsid w:val="008D4E56"/>
    <w:rsid w:val="009454EF"/>
    <w:rsid w:val="00A80485"/>
    <w:rsid w:val="00AA1D8D"/>
    <w:rsid w:val="00B47730"/>
    <w:rsid w:val="00BA2ACF"/>
    <w:rsid w:val="00CB0664"/>
    <w:rsid w:val="00CF537F"/>
    <w:rsid w:val="00DE592B"/>
    <w:rsid w:val="00DF10E2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062061"/>
  <w14:defaultImageDpi w14:val="300"/>
  <w15:docId w15:val="{CADA0F9A-A3B0-46DE-8F24-E9001BF66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6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5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1741</Words>
  <Characters>9929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6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raz Bagherzadeh Karimi</cp:lastModifiedBy>
  <cp:revision>19</cp:revision>
  <dcterms:created xsi:type="dcterms:W3CDTF">2013-12-23T23:15:00Z</dcterms:created>
  <dcterms:modified xsi:type="dcterms:W3CDTF">2024-01-22T10:50:00Z</dcterms:modified>
  <cp:category/>
</cp:coreProperties>
</file>